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619A" w:rsidRPr="00DA59F1" w:rsidRDefault="0010324A" w:rsidP="005C713D">
      <w:pPr>
        <w:spacing w:after="0"/>
        <w:ind w:left="2880" w:firstLine="720"/>
        <w:jc w:val="both"/>
        <w:rPr>
          <w:sz w:val="36"/>
          <w:szCs w:val="36"/>
        </w:rPr>
      </w:pPr>
      <w:r w:rsidRPr="00DA59F1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6FA88AE0" wp14:editId="2FE4966E">
            <wp:simplePos x="0" y="0"/>
            <wp:positionH relativeFrom="margin">
              <wp:align>left</wp:align>
            </wp:positionH>
            <wp:positionV relativeFrom="paragraph">
              <wp:posOffset>-95250</wp:posOffset>
            </wp:positionV>
            <wp:extent cx="1466849" cy="733425"/>
            <wp:effectExtent l="0" t="0" r="635" b="0"/>
            <wp:wrapNone/>
            <wp:docPr id="1" name="Picture 1" descr="N:\Verdant_Logo_NoTagline_RGB_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:\Verdant_Logo_NoTagline_RGB_Smal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716" cy="739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A59F1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2B10E3" wp14:editId="5533E108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931920" cy="6381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1920" cy="638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0B0AB3" w:rsidRPr="0010324A" w:rsidRDefault="000B0AB3" w:rsidP="005C713D">
                            <w:pPr>
                              <w:spacing w:after="0"/>
                              <w:jc w:val="center"/>
                              <w:rPr>
                                <w:rFonts w:ascii="Avenir LT Com 55 Roman" w:hAnsi="Avenir LT Com 55 Roman"/>
                                <w:b/>
                                <w:sz w:val="28"/>
                                <w:szCs w:val="36"/>
                              </w:rPr>
                            </w:pPr>
                            <w:r w:rsidRPr="0010324A">
                              <w:rPr>
                                <w:rFonts w:ascii="Avenir LT Com 55 Roman" w:hAnsi="Avenir LT Com 55 Roman"/>
                                <w:b/>
                                <w:sz w:val="28"/>
                                <w:szCs w:val="36"/>
                              </w:rPr>
                              <w:t xml:space="preserve">Verdant </w:t>
                            </w:r>
                            <w:r w:rsidR="002D4734">
                              <w:rPr>
                                <w:rFonts w:ascii="Avenir LT Com 55 Roman" w:hAnsi="Avenir LT Com 55 Roman"/>
                                <w:b/>
                                <w:sz w:val="28"/>
                                <w:szCs w:val="36"/>
                              </w:rPr>
                              <w:t>Healthier Community Conference</w:t>
                            </w:r>
                          </w:p>
                          <w:p w:rsidR="000B0AB3" w:rsidRPr="0010324A" w:rsidRDefault="00290D2D" w:rsidP="005C713D">
                            <w:pPr>
                              <w:tabs>
                                <w:tab w:val="left" w:pos="3690"/>
                              </w:tabs>
                              <w:spacing w:after="0"/>
                              <w:jc w:val="center"/>
                              <w:rPr>
                                <w:rFonts w:ascii="Avenir LT Com 55 Roman" w:hAnsi="Avenir LT Com 55 Roman"/>
                                <w:b/>
                                <w:sz w:val="28"/>
                                <w:szCs w:val="36"/>
                              </w:rPr>
                            </w:pPr>
                            <w:r>
                              <w:rPr>
                                <w:rFonts w:ascii="Avenir LT Com 55 Roman" w:hAnsi="Avenir LT Com 55 Roman"/>
                                <w:b/>
                                <w:sz w:val="28"/>
                                <w:szCs w:val="36"/>
                              </w:rPr>
                              <w:t>Scholarship</w:t>
                            </w:r>
                            <w:r w:rsidR="00C3659B">
                              <w:rPr>
                                <w:rFonts w:ascii="Avenir LT Com 55 Roman" w:hAnsi="Avenir LT Com 55 Roman"/>
                                <w:b/>
                                <w:sz w:val="28"/>
                                <w:szCs w:val="36"/>
                              </w:rPr>
                              <w:t xml:space="preserve"> Form </w:t>
                            </w:r>
                            <w:r w:rsidR="002D4734">
                              <w:rPr>
                                <w:rFonts w:ascii="Avenir LT Com 55 Roman" w:hAnsi="Avenir LT Com 55 Roman"/>
                                <w:b/>
                                <w:sz w:val="28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2B10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8.4pt;margin-top:0;width:309.6pt;height:50.2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" filled="f" stroked="f" strokeweight=".5pt">
                <v:textbox>
                  <w:txbxContent>
                    <w:p w:rsidR="000B0AB3" w:rsidRPr="0010324A" w:rsidRDefault="000B0AB3" w:rsidP="005C713D">
                      <w:pPr>
                        <w:spacing w:after="0"/>
                        <w:jc w:val="center"/>
                        <w:rPr>
                          <w:rFonts w:ascii="Avenir LT Com 55 Roman" w:hAnsi="Avenir LT Com 55 Roman"/>
                          <w:b/>
                          <w:sz w:val="28"/>
                          <w:szCs w:val="36"/>
                        </w:rPr>
                      </w:pPr>
                      <w:r w:rsidRPr="0010324A">
                        <w:rPr>
                          <w:rFonts w:ascii="Avenir LT Com 55 Roman" w:hAnsi="Avenir LT Com 55 Roman"/>
                          <w:b/>
                          <w:sz w:val="28"/>
                          <w:szCs w:val="36"/>
                        </w:rPr>
                        <w:t xml:space="preserve">Verdant </w:t>
                      </w:r>
                      <w:r w:rsidR="002D4734">
                        <w:rPr>
                          <w:rFonts w:ascii="Avenir LT Com 55 Roman" w:hAnsi="Avenir LT Com 55 Roman"/>
                          <w:b/>
                          <w:sz w:val="28"/>
                          <w:szCs w:val="36"/>
                        </w:rPr>
                        <w:t>Healthier Community Conference</w:t>
                      </w:r>
                    </w:p>
                    <w:p w:rsidR="000B0AB3" w:rsidRPr="0010324A" w:rsidRDefault="00290D2D" w:rsidP="005C713D">
                      <w:pPr>
                        <w:tabs>
                          <w:tab w:val="left" w:pos="3690"/>
                        </w:tabs>
                        <w:spacing w:after="0"/>
                        <w:jc w:val="center"/>
                        <w:rPr>
                          <w:rFonts w:ascii="Avenir LT Com 55 Roman" w:hAnsi="Avenir LT Com 55 Roman"/>
                          <w:b/>
                          <w:sz w:val="28"/>
                          <w:szCs w:val="36"/>
                        </w:rPr>
                      </w:pPr>
                      <w:r>
                        <w:rPr>
                          <w:rFonts w:ascii="Avenir LT Com 55 Roman" w:hAnsi="Avenir LT Com 55 Roman"/>
                          <w:b/>
                          <w:sz w:val="28"/>
                          <w:szCs w:val="36"/>
                        </w:rPr>
                        <w:t>Scholarship</w:t>
                      </w:r>
                      <w:r w:rsidR="00C3659B">
                        <w:rPr>
                          <w:rFonts w:ascii="Avenir LT Com 55 Roman" w:hAnsi="Avenir LT Com 55 Roman"/>
                          <w:b/>
                          <w:sz w:val="28"/>
                          <w:szCs w:val="36"/>
                        </w:rPr>
                        <w:t xml:space="preserve"> Form </w:t>
                      </w:r>
                      <w:r w:rsidR="002D4734">
                        <w:rPr>
                          <w:rFonts w:ascii="Avenir LT Com 55 Roman" w:hAnsi="Avenir LT Com 55 Roman"/>
                          <w:b/>
                          <w:sz w:val="28"/>
                          <w:szCs w:val="3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24FBA" w:rsidRPr="00DA59F1" w:rsidRDefault="00D24FBA" w:rsidP="005C713D">
      <w:pPr>
        <w:spacing w:after="0"/>
        <w:ind w:left="3600" w:firstLine="720"/>
        <w:jc w:val="both"/>
        <w:rPr>
          <w:sz w:val="24"/>
          <w:szCs w:val="24"/>
        </w:rPr>
      </w:pPr>
    </w:p>
    <w:p w:rsidR="00E840D5" w:rsidRDefault="00E840D5" w:rsidP="001C4678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</w:rPr>
      </w:pPr>
    </w:p>
    <w:p w:rsidR="00290D2D" w:rsidRPr="004434C9" w:rsidRDefault="00290D2D" w:rsidP="00DB32B8">
      <w:pPr>
        <w:spacing w:before="120"/>
      </w:pPr>
      <w:r w:rsidRPr="004434C9">
        <w:t>Thank you for your</w:t>
      </w:r>
      <w:r w:rsidR="002D4734" w:rsidRPr="004434C9">
        <w:t xml:space="preserve"> interest in the Verdant Healthier Community Conference</w:t>
      </w:r>
      <w:r w:rsidRPr="004434C9">
        <w:t xml:space="preserve">. If </w:t>
      </w:r>
      <w:r w:rsidR="00472CB8">
        <w:t>the</w:t>
      </w:r>
      <w:r w:rsidR="007C0586">
        <w:t xml:space="preserve"> </w:t>
      </w:r>
      <w:r w:rsidR="002D4734" w:rsidRPr="004434C9">
        <w:t>registration fee</w:t>
      </w:r>
      <w:r w:rsidRPr="004434C9">
        <w:t xml:space="preserve"> prevents you from participating, you </w:t>
      </w:r>
      <w:r w:rsidR="002D4734" w:rsidRPr="004434C9">
        <w:t>may</w:t>
      </w:r>
      <w:r w:rsidRPr="004434C9">
        <w:t xml:space="preserve"> submit this form to request a scholarship. </w:t>
      </w:r>
      <w:r w:rsidR="002D4734" w:rsidRPr="004434C9">
        <w:t xml:space="preserve"> To</w:t>
      </w:r>
      <w:r w:rsidR="00342A1D">
        <w:t xml:space="preserve"> qualify</w:t>
      </w:r>
      <w:r w:rsidRPr="004434C9">
        <w:t>, you must:</w:t>
      </w:r>
    </w:p>
    <w:p w:rsidR="00290D2D" w:rsidRPr="004434C9" w:rsidRDefault="00290D2D" w:rsidP="002D4734">
      <w:pPr>
        <w:pStyle w:val="ListParagraph"/>
        <w:numPr>
          <w:ilvl w:val="0"/>
          <w:numId w:val="6"/>
        </w:numPr>
        <w:spacing w:after="0" w:line="240" w:lineRule="auto"/>
        <w:contextualSpacing w:val="0"/>
      </w:pPr>
      <w:r w:rsidRPr="004434C9">
        <w:t>Live within the boundaries of Public Hospital District No. 2, Snohomish County</w:t>
      </w:r>
      <w:r w:rsidR="002D4734" w:rsidRPr="004434C9">
        <w:t xml:space="preserve"> and q</w:t>
      </w:r>
      <w:r w:rsidRPr="004434C9">
        <w:t>ualify based on your monthly income and family size</w:t>
      </w:r>
      <w:r w:rsidR="00DB32B8" w:rsidRPr="004434C9">
        <w:t>.</w:t>
      </w:r>
    </w:p>
    <w:p w:rsidR="002D4734" w:rsidRPr="004434C9" w:rsidRDefault="004C1F88" w:rsidP="002D4734">
      <w:pPr>
        <w:spacing w:after="0" w:line="240" w:lineRule="auto"/>
        <w:ind w:left="360"/>
      </w:pPr>
      <w:r>
        <w:t>AND/</w:t>
      </w:r>
      <w:r w:rsidR="002D4734" w:rsidRPr="004434C9">
        <w:t xml:space="preserve">OR </w:t>
      </w:r>
    </w:p>
    <w:p w:rsidR="002D4734" w:rsidRPr="004434C9" w:rsidRDefault="002D4734" w:rsidP="002D4734">
      <w:pPr>
        <w:pStyle w:val="ListParagraph"/>
        <w:numPr>
          <w:ilvl w:val="0"/>
          <w:numId w:val="6"/>
        </w:numPr>
        <w:spacing w:after="0" w:line="240" w:lineRule="auto"/>
        <w:contextualSpacing w:val="0"/>
      </w:pPr>
      <w:r w:rsidRPr="004434C9">
        <w:t>Work or volunteer with an organization within the boundaries where the registration cost would prevent you from participating.</w:t>
      </w:r>
    </w:p>
    <w:p w:rsidR="00FF0074" w:rsidRDefault="00FF0074" w:rsidP="00FF0074">
      <w:pPr>
        <w:spacing w:after="0" w:line="240" w:lineRule="auto"/>
      </w:pPr>
    </w:p>
    <w:p w:rsidR="004F0844" w:rsidRPr="004F0844" w:rsidRDefault="004F0844" w:rsidP="004F0844">
      <w:pPr>
        <w:pStyle w:val="ListParagraph"/>
        <w:numPr>
          <w:ilvl w:val="0"/>
          <w:numId w:val="5"/>
        </w:numPr>
        <w:pBdr>
          <w:bottom w:val="single" w:sz="12" w:space="1" w:color="auto"/>
        </w:pBdr>
        <w:spacing w:after="0" w:line="240" w:lineRule="auto"/>
        <w:ind w:left="360"/>
        <w:jc w:val="both"/>
        <w:rPr>
          <w:sz w:val="28"/>
        </w:rPr>
      </w:pPr>
      <w:r w:rsidRPr="004F0844">
        <w:rPr>
          <w:b/>
          <w:sz w:val="24"/>
        </w:rPr>
        <w:t>CONTACT INFORMATION</w:t>
      </w:r>
    </w:p>
    <w:p w:rsidR="004F0844" w:rsidRPr="001C4678" w:rsidRDefault="004F0844" w:rsidP="004F0844">
      <w:pPr>
        <w:spacing w:after="0" w:line="240" w:lineRule="auto"/>
        <w:jc w:val="both"/>
        <w:rPr>
          <w:sz w:val="10"/>
        </w:rPr>
      </w:pPr>
    </w:p>
    <w:tbl>
      <w:tblPr>
        <w:tblStyle w:val="TableGrid"/>
        <w:tblW w:w="9990" w:type="dxa"/>
        <w:tblInd w:w="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ayout w:type="fixed"/>
        <w:tblLook w:val="0480" w:firstRow="0" w:lastRow="0" w:firstColumn="1" w:lastColumn="0" w:noHBand="0" w:noVBand="1"/>
      </w:tblPr>
      <w:tblGrid>
        <w:gridCol w:w="810"/>
        <w:gridCol w:w="270"/>
        <w:gridCol w:w="4770"/>
        <w:gridCol w:w="990"/>
        <w:gridCol w:w="3150"/>
      </w:tblGrid>
      <w:tr w:rsidR="004F0844" w:rsidRPr="00BC7119" w:rsidTr="00DD4F92">
        <w:tc>
          <w:tcPr>
            <w:tcW w:w="810" w:type="dxa"/>
            <w:tcBorders>
              <w:top w:val="nil"/>
              <w:bottom w:val="nil"/>
              <w:right w:val="nil"/>
            </w:tcBorders>
          </w:tcPr>
          <w:p w:rsidR="004F0844" w:rsidRPr="00BC7119" w:rsidRDefault="004F0844" w:rsidP="00DD4F92">
            <w:pPr>
              <w:tabs>
                <w:tab w:val="left" w:pos="2520"/>
              </w:tabs>
              <w:ind w:left="-108"/>
              <w:rPr>
                <w:u w:val="single"/>
              </w:rPr>
            </w:pPr>
            <w:r>
              <w:t>NAME</w:t>
            </w:r>
            <w:r w:rsidRPr="00BC7119">
              <w:t>:</w:t>
            </w:r>
          </w:p>
        </w:tc>
        <w:sdt>
          <w:sdtPr>
            <w:id w:val="477419826"/>
            <w:placeholder>
              <w:docPart w:val="2D9E56D6FA2E4E7A8DF2E908A282C690"/>
            </w:placeholder>
          </w:sdtPr>
          <w:sdtEndPr/>
          <w:sdtContent>
            <w:tc>
              <w:tcPr>
                <w:tcW w:w="9180" w:type="dxa"/>
                <w:gridSpan w:val="4"/>
                <w:tcBorders>
                  <w:top w:val="nil"/>
                  <w:left w:val="nil"/>
                  <w:bottom w:val="single" w:sz="4" w:space="0" w:color="auto"/>
                </w:tcBorders>
              </w:tcPr>
              <w:p w:rsidR="004F0844" w:rsidRPr="008C5FE1" w:rsidRDefault="00220823" w:rsidP="00220823">
                <w:pPr>
                  <w:tabs>
                    <w:tab w:val="left" w:pos="2520"/>
                    <w:tab w:val="right" w:pos="10710"/>
                  </w:tabs>
                </w:pPr>
                <w:r>
                  <w:t xml:space="preserve">       </w:t>
                </w:r>
                <w:r w:rsidR="00342A1D">
                  <w:t xml:space="preserve">     </w:t>
                </w:r>
                <w:r>
                  <w:t xml:space="preserve">                                          </w:t>
                </w:r>
              </w:p>
            </w:tc>
          </w:sdtContent>
        </w:sdt>
      </w:tr>
      <w:tr w:rsidR="004F0844" w:rsidRPr="004A3E27" w:rsidTr="00DD4F92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9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F0844" w:rsidRPr="004A3E27" w:rsidRDefault="004F0844" w:rsidP="00DD4F92"/>
        </w:tc>
      </w:tr>
      <w:tr w:rsidR="004F0844" w:rsidRPr="004A3E27" w:rsidTr="00DD4F92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4F0844" w:rsidRPr="004A3E27" w:rsidRDefault="004F0844" w:rsidP="00DD4F92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  <w:ind w:left="-108"/>
            </w:pPr>
            <w:r w:rsidRPr="004A3E27">
              <w:t>EMAIL:</w:t>
            </w:r>
          </w:p>
        </w:tc>
        <w:sdt>
          <w:sdtPr>
            <w:id w:val="-1719813595"/>
            <w:placeholder>
              <w:docPart w:val="CBE27E1664124C989E02A999C81F5ADC"/>
            </w:placeholder>
          </w:sdtPr>
          <w:sdtEndPr/>
          <w:sdtContent>
            <w:tc>
              <w:tcPr>
                <w:tcW w:w="504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4F0844" w:rsidRPr="004A3E27" w:rsidRDefault="00220823" w:rsidP="00220823">
                <w:pPr>
                  <w:tabs>
                    <w:tab w:val="left" w:pos="630"/>
                    <w:tab w:val="right" w:pos="6030"/>
                    <w:tab w:val="left" w:pos="6210"/>
                    <w:tab w:val="left" w:pos="6930"/>
                    <w:tab w:val="right" w:pos="10710"/>
                  </w:tabs>
                </w:pPr>
                <w:r>
                  <w:t xml:space="preserve">                           </w:t>
                </w:r>
              </w:p>
            </w:tc>
          </w:sdtContent>
        </w:sdt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F0844" w:rsidRPr="004A3E27" w:rsidRDefault="004F0844" w:rsidP="00DD4F92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</w:pPr>
            <w:r w:rsidRPr="004A3E27">
              <w:t xml:space="preserve">PHONE: </w:t>
            </w:r>
          </w:p>
        </w:tc>
        <w:sdt>
          <w:sdtPr>
            <w:id w:val="2099360655"/>
            <w:placeholder>
              <w:docPart w:val="1688C747F43B459D86B7B456D1481D33"/>
            </w:placeholder>
            <w:showingPlcHdr/>
          </w:sdtPr>
          <w:sdtEndPr/>
          <w:sdtContent>
            <w:tc>
              <w:tcPr>
                <w:tcW w:w="315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4F0844" w:rsidRPr="004A3E27" w:rsidRDefault="00220823" w:rsidP="00220823">
                <w:pPr>
                  <w:tabs>
                    <w:tab w:val="left" w:pos="630"/>
                    <w:tab w:val="right" w:pos="6030"/>
                    <w:tab w:val="left" w:pos="6210"/>
                    <w:tab w:val="left" w:pos="6930"/>
                    <w:tab w:val="right" w:pos="10710"/>
                  </w:tabs>
                </w:pPr>
                <w:r w:rsidRPr="00F53C4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F0844" w:rsidRPr="004A3E27" w:rsidTr="00DD4F92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9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F0844" w:rsidRPr="004A3E27" w:rsidRDefault="004F0844" w:rsidP="00DD4F92"/>
        </w:tc>
      </w:tr>
      <w:tr w:rsidR="004F0844" w:rsidRPr="004A3E27" w:rsidTr="00DD4F92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F0844" w:rsidRPr="004A3E27" w:rsidRDefault="004F0844" w:rsidP="00DD4F92">
            <w:pPr>
              <w:tabs>
                <w:tab w:val="left" w:pos="1710"/>
                <w:tab w:val="right" w:pos="10710"/>
              </w:tabs>
              <w:ind w:left="-108"/>
            </w:pPr>
            <w:r>
              <w:t>A</w:t>
            </w:r>
            <w:r w:rsidRPr="004A3E27">
              <w:t>DDRESS:</w:t>
            </w:r>
          </w:p>
        </w:tc>
        <w:sdt>
          <w:sdtPr>
            <w:id w:val="-747491323"/>
            <w:placeholder>
              <w:docPart w:val="F5AD210884BA4AC0B212D595E01673A4"/>
            </w:placeholder>
          </w:sdtPr>
          <w:sdtEndPr/>
          <w:sdtContent>
            <w:tc>
              <w:tcPr>
                <w:tcW w:w="891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4F0844" w:rsidRPr="004A3E27" w:rsidRDefault="00220823" w:rsidP="00220823">
                <w:pPr>
                  <w:tabs>
                    <w:tab w:val="right" w:pos="10710"/>
                  </w:tabs>
                  <w:ind w:left="-18"/>
                </w:pPr>
                <w:r>
                  <w:t xml:space="preserve">                           </w:t>
                </w:r>
                <w:r w:rsidR="004F0844">
                  <w:t xml:space="preserve">                                      </w:t>
                </w:r>
              </w:p>
            </w:tc>
          </w:sdtContent>
        </w:sdt>
      </w:tr>
      <w:tr w:rsidR="004F0844" w:rsidRPr="004A3E27" w:rsidTr="00DD4F92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F0844" w:rsidRDefault="004F0844" w:rsidP="00DD4F92">
            <w:pPr>
              <w:tabs>
                <w:tab w:val="left" w:pos="1710"/>
                <w:tab w:val="right" w:pos="10710"/>
              </w:tabs>
              <w:ind w:left="-108"/>
            </w:pPr>
          </w:p>
        </w:tc>
        <w:tc>
          <w:tcPr>
            <w:tcW w:w="89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F0844" w:rsidRDefault="004F0844" w:rsidP="00DD4F92">
            <w:pPr>
              <w:tabs>
                <w:tab w:val="left" w:pos="4302"/>
                <w:tab w:val="left" w:pos="6192"/>
                <w:tab w:val="left" w:pos="7272"/>
                <w:tab w:val="right" w:pos="10710"/>
              </w:tabs>
              <w:ind w:left="-18"/>
            </w:pPr>
            <w:r>
              <w:t>Street</w:t>
            </w:r>
            <w:r w:rsidRPr="00DA59F1">
              <w:tab/>
            </w:r>
            <w:r>
              <w:t>City</w:t>
            </w:r>
            <w:r w:rsidRPr="00DA59F1">
              <w:tab/>
            </w:r>
            <w:r>
              <w:t>State</w:t>
            </w:r>
            <w:r w:rsidRPr="00DA59F1">
              <w:tab/>
            </w:r>
            <w:r>
              <w:t>Zip</w:t>
            </w:r>
          </w:p>
        </w:tc>
      </w:tr>
    </w:tbl>
    <w:p w:rsidR="0052630B" w:rsidRDefault="0052630B" w:rsidP="0052630B">
      <w:pPr>
        <w:spacing w:after="0" w:line="240" w:lineRule="auto"/>
      </w:pPr>
    </w:p>
    <w:p w:rsidR="0052630B" w:rsidRDefault="002137AC" w:rsidP="0052630B">
      <w:pPr>
        <w:spacing w:after="0" w:line="240" w:lineRule="auto"/>
      </w:pPr>
      <w:r>
        <w:t xml:space="preserve">* </w:t>
      </w:r>
      <w:r w:rsidR="0052630B">
        <w:t xml:space="preserve">Public Hospital District No. 2, Snohomish County includes the cities of Lynnwood, Edmonds, Brier, Woodway, Mountlake Terrace, and portions of Bothell and unincorporated South Snohomish County. </w:t>
      </w:r>
    </w:p>
    <w:p w:rsidR="0052630B" w:rsidRDefault="0052630B" w:rsidP="0052630B">
      <w:r>
        <w:t xml:space="preserve">(Visit </w:t>
      </w:r>
      <w:hyperlink r:id="rId9" w:history="1">
        <w:r>
          <w:rPr>
            <w:rStyle w:val="Hyperlink"/>
          </w:rPr>
          <w:t>http://verdanthealth.org/about-us/our-work/our-community/</w:t>
        </w:r>
      </w:hyperlink>
      <w:r>
        <w:t xml:space="preserve"> for boundary information.)</w:t>
      </w:r>
    </w:p>
    <w:p w:rsidR="000D59CC" w:rsidRPr="002D4734" w:rsidRDefault="002D4734" w:rsidP="002D4734">
      <w:pPr>
        <w:pBdr>
          <w:bottom w:val="single" w:sz="4" w:space="1" w:color="auto"/>
        </w:pBdr>
        <w:spacing w:after="0" w:line="240" w:lineRule="auto"/>
        <w:jc w:val="both"/>
        <w:rPr>
          <w:b/>
          <w:sz w:val="24"/>
        </w:rPr>
        <w:sectPr w:rsidR="000D59CC" w:rsidRPr="002D4734" w:rsidSect="001979AB">
          <w:footerReference w:type="first" r:id="rId10"/>
          <w:pgSz w:w="12240" w:h="15840" w:code="1"/>
          <w:pgMar w:top="720" w:right="1152" w:bottom="720" w:left="1152" w:header="720" w:footer="432" w:gutter="0"/>
          <w:cols w:space="720"/>
          <w:titlePg/>
          <w:docGrid w:linePitch="360"/>
        </w:sectPr>
      </w:pPr>
      <w:r>
        <w:rPr>
          <w:rFonts w:cstheme="minorHAnsi"/>
          <w:sz w:val="24"/>
          <w:szCs w:val="24"/>
        </w:rPr>
        <w:fldChar w:fldCharType="begin">
          <w:ffData>
            <w:name w:val="EducationEmpowerment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cstheme="minorHAnsi"/>
          <w:sz w:val="24"/>
          <w:szCs w:val="24"/>
        </w:rPr>
        <w:instrText xml:space="preserve"> FORMCHECKBOX </w:instrText>
      </w:r>
      <w:r w:rsidR="00573796">
        <w:rPr>
          <w:rFonts w:cstheme="minorHAnsi"/>
          <w:sz w:val="24"/>
          <w:szCs w:val="24"/>
        </w:rPr>
      </w:r>
      <w:r w:rsidR="00573796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r>
        <w:rPr>
          <w:rFonts w:cstheme="minorHAnsi"/>
          <w:sz w:val="24"/>
          <w:szCs w:val="24"/>
        </w:rPr>
        <w:t xml:space="preserve"> </w:t>
      </w:r>
      <w:r>
        <w:rPr>
          <w:b/>
          <w:sz w:val="24"/>
        </w:rPr>
        <w:t xml:space="preserve">I AM SEEKING A SCHOLARSHIP TO ATTEND FOR MY INDIVIDUAL </w:t>
      </w:r>
      <w:r w:rsidRPr="002D4734">
        <w:rPr>
          <w:b/>
          <w:sz w:val="24"/>
        </w:rPr>
        <w:t>BENEFIT</w:t>
      </w:r>
    </w:p>
    <w:p w:rsidR="00290D2D" w:rsidRDefault="004F0844" w:rsidP="004F0844">
      <w:pPr>
        <w:spacing w:before="120" w:after="0" w:line="240" w:lineRule="auto"/>
        <w:jc w:val="both"/>
      </w:pPr>
      <w:r>
        <w:t>To qualify y</w:t>
      </w:r>
      <w:r w:rsidR="00290D2D">
        <w:t>our income must be equal to or less than the monthly income identified in the chart based on your household size.</w:t>
      </w:r>
    </w:p>
    <w:p w:rsidR="001979AB" w:rsidRPr="0052630B" w:rsidRDefault="001979AB" w:rsidP="00DA59F1">
      <w:pPr>
        <w:spacing w:after="0" w:line="240" w:lineRule="auto"/>
        <w:jc w:val="both"/>
        <w:rPr>
          <w:szCs w:val="10"/>
        </w:rPr>
      </w:pPr>
    </w:p>
    <w:tbl>
      <w:tblPr>
        <w:tblStyle w:val="TableGrid"/>
        <w:tblW w:w="4590" w:type="dxa"/>
        <w:tblInd w:w="0" w:type="dxa"/>
        <w:tblLayout w:type="fixed"/>
        <w:tblLook w:val="0480" w:firstRow="0" w:lastRow="0" w:firstColumn="1" w:lastColumn="0" w:noHBand="0" w:noVBand="1"/>
      </w:tblPr>
      <w:tblGrid>
        <w:gridCol w:w="1260"/>
        <w:gridCol w:w="3330"/>
      </w:tblGrid>
      <w:tr w:rsidR="00FF0074" w:rsidRPr="004A3E27" w:rsidTr="00582F0F"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F0074" w:rsidRPr="004A3E27" w:rsidRDefault="00FF0074" w:rsidP="00582F0F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  <w:ind w:left="-108"/>
            </w:pPr>
            <w:r>
              <w:t>FAMILY SIZE</w:t>
            </w:r>
            <w:r w:rsidRPr="004A3E27">
              <w:t xml:space="preserve">: 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sdt>
            <w:sdtPr>
              <w:id w:val="-772629918"/>
              <w:placeholder>
                <w:docPart w:val="59F082CAC2FA417C95A6D9FF1E59E533"/>
              </w:placeholder>
              <w:showingPlcHdr/>
            </w:sdtPr>
            <w:sdtEndPr/>
            <w:sdtContent>
              <w:p w:rsidR="00FF0074" w:rsidRPr="004A3E27" w:rsidRDefault="00DD3214" w:rsidP="00DD3214">
                <w:pPr>
                  <w:tabs>
                    <w:tab w:val="left" w:pos="630"/>
                    <w:tab w:val="right" w:pos="6030"/>
                    <w:tab w:val="left" w:pos="6210"/>
                    <w:tab w:val="left" w:pos="6930"/>
                    <w:tab w:val="right" w:pos="10710"/>
                  </w:tabs>
                </w:pPr>
                <w:r w:rsidRPr="00F53C42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FF0074" w:rsidRPr="004A3E27" w:rsidTr="00582F0F"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F0074" w:rsidRDefault="00FF0074" w:rsidP="002A43B1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</w:pP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0074" w:rsidRDefault="00FF0074" w:rsidP="002A43B1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</w:pPr>
          </w:p>
        </w:tc>
      </w:tr>
      <w:tr w:rsidR="00FF0074" w:rsidRPr="004A3E27" w:rsidTr="00582F0F"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F0074" w:rsidRDefault="00FF0074" w:rsidP="00582F0F">
            <w:pPr>
              <w:tabs>
                <w:tab w:val="left" w:pos="630"/>
                <w:tab w:val="left" w:pos="1224"/>
                <w:tab w:val="left" w:pos="6930"/>
                <w:tab w:val="right" w:pos="10710"/>
              </w:tabs>
              <w:ind w:left="-108"/>
            </w:pPr>
            <w:r>
              <w:t>MONTHLY INCOME: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0074" w:rsidRDefault="00FF0074" w:rsidP="002A43B1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</w:pPr>
          </w:p>
          <w:sdt>
            <w:sdtPr>
              <w:id w:val="357862171"/>
              <w:placeholder>
                <w:docPart w:val="F0BBC2B7CDCD4FA9AF22F273C028FECA"/>
              </w:placeholder>
              <w:showingPlcHdr/>
            </w:sdtPr>
            <w:sdtEndPr/>
            <w:sdtContent>
              <w:p w:rsidR="00FF0074" w:rsidRDefault="00220823" w:rsidP="00220823">
                <w:pPr>
                  <w:tabs>
                    <w:tab w:val="left" w:pos="630"/>
                    <w:tab w:val="right" w:pos="6030"/>
                    <w:tab w:val="left" w:pos="6210"/>
                    <w:tab w:val="left" w:pos="6930"/>
                    <w:tab w:val="right" w:pos="10710"/>
                  </w:tabs>
                </w:pPr>
                <w:r w:rsidRPr="00F53C42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="001979AB" w:rsidRDefault="001979AB" w:rsidP="00DA59F1">
      <w:pPr>
        <w:spacing w:after="0" w:line="240" w:lineRule="auto"/>
        <w:jc w:val="both"/>
      </w:pPr>
    </w:p>
    <w:p w:rsidR="004F0844" w:rsidRDefault="004F0844" w:rsidP="00DA59F1">
      <w:pPr>
        <w:spacing w:after="0" w:line="240" w:lineRule="auto"/>
        <w:jc w:val="both"/>
      </w:pPr>
    </w:p>
    <w:p w:rsidR="004F0844" w:rsidRDefault="004F0844" w:rsidP="00DA59F1">
      <w:pPr>
        <w:spacing w:after="0" w:line="240" w:lineRule="auto"/>
        <w:jc w:val="both"/>
      </w:pPr>
    </w:p>
    <w:p w:rsidR="004F0844" w:rsidRDefault="004F0844" w:rsidP="00DA59F1">
      <w:pPr>
        <w:spacing w:after="0" w:line="240" w:lineRule="auto"/>
        <w:jc w:val="both"/>
      </w:pPr>
    </w:p>
    <w:p w:rsidR="004F0844" w:rsidRDefault="004F0844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  <w:r w:rsidRPr="004434C9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679929D" wp14:editId="70FA6DB8">
                <wp:simplePos x="0" y="0"/>
                <wp:positionH relativeFrom="column">
                  <wp:posOffset>457200</wp:posOffset>
                </wp:positionH>
                <wp:positionV relativeFrom="paragraph">
                  <wp:posOffset>57150</wp:posOffset>
                </wp:positionV>
                <wp:extent cx="2143125" cy="22193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219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Overlap w:val="never"/>
                              <w:tblW w:w="3180" w:type="dxa"/>
                              <w:shd w:val="clear" w:color="auto" w:fill="EDF8FC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80"/>
                              <w:gridCol w:w="1800"/>
                            </w:tblGrid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ind w:left="15"/>
                                    <w:suppressOverlap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Family Size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Monthly Income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1 person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1,962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2,655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3,348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4,042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4,735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5,428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6,122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6,815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7,408</w:t>
                                  </w:r>
                                </w:p>
                              </w:tc>
                            </w:tr>
                            <w:tr w:rsidR="004434C9" w:rsidTr="00F10A3D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1380" w:type="dxa"/>
                                  <w:tcBorders>
                                    <w:top w:val="nil"/>
                                    <w:left w:val="single" w:sz="24" w:space="0" w:color="EDF8FC"/>
                                    <w:bottom w:val="nil"/>
                                    <w:right w:val="nil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EDF8FC"/>
                                  </w:tcBorders>
                                  <w:shd w:val="clear" w:color="auto" w:fill="EDF8FC"/>
                                  <w:tcMar>
                                    <w:top w:w="15" w:type="dxa"/>
                                    <w:left w:w="15" w:type="dxa"/>
                                    <w:bottom w:w="15" w:type="dxa"/>
                                    <w:right w:w="15" w:type="dxa"/>
                                  </w:tcMar>
                                  <w:vAlign w:val="center"/>
                                  <w:hideMark/>
                                </w:tcPr>
                                <w:p w:rsidR="004434C9" w:rsidRDefault="004434C9" w:rsidP="004A4339">
                                  <w:pPr>
                                    <w:suppressOverlap/>
                                  </w:pPr>
                                  <w:r>
                                    <w:t>$8,201</w:t>
                                  </w:r>
                                </w:p>
                              </w:tc>
                            </w:tr>
                          </w:tbl>
                          <w:p w:rsidR="004434C9" w:rsidRDefault="004434C9" w:rsidP="004434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79929D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36pt;margin-top:4.5pt;width:168.75pt;height:174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">
                <v:textbox>
                  <w:txbxContent>
                    <w:tbl>
                      <w:tblPr>
                        <w:tblOverlap w:val="never"/>
                        <w:tblW w:w="3180" w:type="dxa"/>
                        <w:shd w:val="clear" w:color="auto" w:fill="EDF8FC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380"/>
                        <w:gridCol w:w="1800"/>
                      </w:tblGrid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ind w:left="15"/>
                              <w:suppressOverlap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amily Size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onthly Income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1 person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1,962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2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2,655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3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3,348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4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4,042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5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4,735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6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5,428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7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6,122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8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6,815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9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7,408</w:t>
                            </w:r>
                          </w:p>
                        </w:tc>
                      </w:tr>
                      <w:tr w:rsidR="004434C9" w:rsidTr="00F10A3D">
                        <w:trPr>
                          <w:trHeight w:hRule="exact" w:val="288"/>
                        </w:trPr>
                        <w:tc>
                          <w:tcPr>
                            <w:tcW w:w="1380" w:type="dxa"/>
                            <w:tcBorders>
                              <w:top w:val="nil"/>
                              <w:left w:val="single" w:sz="24" w:space="0" w:color="EDF8FC"/>
                              <w:bottom w:val="nil"/>
                              <w:right w:val="nil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10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EDF8FC"/>
                            </w:tcBorders>
                            <w:shd w:val="clear" w:color="auto" w:fill="EDF8FC"/>
                            <w:tcMar>
                              <w:top w:w="15" w:type="dxa"/>
                              <w:left w:w="15" w:type="dxa"/>
                              <w:bottom w:w="15" w:type="dxa"/>
                              <w:right w:w="15" w:type="dxa"/>
                            </w:tcMar>
                            <w:vAlign w:val="center"/>
                            <w:hideMark/>
                          </w:tcPr>
                          <w:p w:rsidR="004434C9" w:rsidRDefault="004434C9" w:rsidP="004A4339">
                            <w:pPr>
                              <w:suppressOverlap/>
                            </w:pPr>
                            <w:r>
                              <w:t>$8,201</w:t>
                            </w:r>
                          </w:p>
                        </w:tc>
                      </w:tr>
                    </w:tbl>
                    <w:p w:rsidR="004434C9" w:rsidRDefault="004434C9" w:rsidP="004434C9"/>
                  </w:txbxContent>
                </v:textbox>
                <w10:wrap type="square"/>
              </v:shape>
            </w:pict>
          </mc:Fallback>
        </mc:AlternateContent>
      </w:r>
    </w:p>
    <w:p w:rsidR="004434C9" w:rsidRDefault="004434C9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2D4734" w:rsidRDefault="002D4734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4434C9" w:rsidRDefault="004434C9" w:rsidP="00DA59F1">
      <w:pPr>
        <w:spacing w:after="0" w:line="240" w:lineRule="auto"/>
        <w:jc w:val="both"/>
      </w:pPr>
    </w:p>
    <w:p w:rsidR="002D4734" w:rsidRDefault="002D4734" w:rsidP="00DA59F1">
      <w:pPr>
        <w:spacing w:after="0" w:line="240" w:lineRule="auto"/>
        <w:jc w:val="both"/>
      </w:pPr>
    </w:p>
    <w:p w:rsidR="001979AB" w:rsidRPr="004F0844" w:rsidRDefault="001979AB" w:rsidP="001979AB">
      <w:pPr>
        <w:spacing w:after="0" w:line="240" w:lineRule="auto"/>
        <w:jc w:val="both"/>
        <w:rPr>
          <w:sz w:val="12"/>
        </w:rPr>
        <w:sectPr w:rsidR="001979AB" w:rsidRPr="004F0844" w:rsidSect="001979AB">
          <w:type w:val="continuous"/>
          <w:pgSz w:w="12240" w:h="15840" w:code="1"/>
          <w:pgMar w:top="1440" w:right="1152" w:bottom="1008" w:left="1152" w:header="720" w:footer="432" w:gutter="0"/>
          <w:cols w:num="2" w:space="720"/>
          <w:titlePg/>
          <w:docGrid w:linePitch="360"/>
        </w:sectPr>
      </w:pPr>
    </w:p>
    <w:p w:rsidR="004434C9" w:rsidRPr="002D4734" w:rsidRDefault="004434C9" w:rsidP="004434C9">
      <w:pPr>
        <w:pBdr>
          <w:bottom w:val="single" w:sz="4" w:space="1" w:color="auto"/>
        </w:pBdr>
        <w:spacing w:after="0" w:line="240" w:lineRule="auto"/>
        <w:jc w:val="both"/>
        <w:rPr>
          <w:b/>
          <w:sz w:val="24"/>
        </w:rPr>
        <w:sectPr w:rsidR="004434C9" w:rsidRPr="002D4734" w:rsidSect="004434C9">
          <w:footerReference w:type="first" r:id="rId11"/>
          <w:type w:val="continuous"/>
          <w:pgSz w:w="12240" w:h="15840" w:code="1"/>
          <w:pgMar w:top="720" w:right="1152" w:bottom="720" w:left="1152" w:header="720" w:footer="432" w:gutter="0"/>
          <w:cols w:space="720"/>
          <w:titlePg/>
          <w:docGrid w:linePitch="360"/>
        </w:sectPr>
      </w:pPr>
      <w:r>
        <w:rPr>
          <w:rFonts w:cstheme="minorHAnsi"/>
          <w:sz w:val="24"/>
          <w:szCs w:val="24"/>
        </w:rPr>
        <w:fldChar w:fldCharType="begin">
          <w:ffData>
            <w:name w:val="EducationEmpowerment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cstheme="minorHAnsi"/>
          <w:sz w:val="24"/>
          <w:szCs w:val="24"/>
        </w:rPr>
        <w:instrText xml:space="preserve"> FORMCHECKBOX </w:instrText>
      </w:r>
      <w:r w:rsidR="00573796">
        <w:rPr>
          <w:rFonts w:cstheme="minorHAnsi"/>
          <w:sz w:val="24"/>
          <w:szCs w:val="24"/>
        </w:rPr>
      </w:r>
      <w:r w:rsidR="00573796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r>
        <w:rPr>
          <w:rFonts w:cstheme="minorHAnsi"/>
          <w:sz w:val="24"/>
          <w:szCs w:val="24"/>
        </w:rPr>
        <w:t xml:space="preserve"> </w:t>
      </w:r>
      <w:r>
        <w:rPr>
          <w:b/>
          <w:sz w:val="24"/>
        </w:rPr>
        <w:t>I AM SEEKING A SCHOLARSHIP TO ATTEND ON BEHALF OF MY ORGANIZATION</w:t>
      </w:r>
    </w:p>
    <w:tbl>
      <w:tblPr>
        <w:tblStyle w:val="TableGrid"/>
        <w:tblW w:w="9599" w:type="dxa"/>
        <w:tblInd w:w="0" w:type="dxa"/>
        <w:tblLayout w:type="fixed"/>
        <w:tblLook w:val="0480" w:firstRow="0" w:lastRow="0" w:firstColumn="1" w:lastColumn="0" w:noHBand="0" w:noVBand="1"/>
      </w:tblPr>
      <w:tblGrid>
        <w:gridCol w:w="2635"/>
        <w:gridCol w:w="6964"/>
      </w:tblGrid>
      <w:tr w:rsidR="004434C9" w:rsidRPr="004A3E27" w:rsidTr="004434C9">
        <w:trPr>
          <w:trHeight w:val="404"/>
        </w:trPr>
        <w:tc>
          <w:tcPr>
            <w:tcW w:w="2635" w:type="dxa"/>
            <w:tcBorders>
              <w:top w:val="nil"/>
              <w:left w:val="nil"/>
              <w:bottom w:val="nil"/>
              <w:right w:val="nil"/>
            </w:tcBorders>
          </w:tcPr>
          <w:p w:rsidR="004434C9" w:rsidRDefault="004434C9" w:rsidP="00F10A3D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  <w:ind w:left="-108"/>
            </w:pPr>
          </w:p>
          <w:p w:rsidR="004434C9" w:rsidRPr="004A3E27" w:rsidRDefault="004434C9" w:rsidP="00F10A3D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  <w:ind w:left="-108"/>
            </w:pPr>
            <w:r>
              <w:t>ORGANIZATION NAME</w:t>
            </w:r>
            <w:r w:rsidRPr="004A3E27">
              <w:t xml:space="preserve">: </w:t>
            </w:r>
          </w:p>
        </w:tc>
        <w:sdt>
          <w:sdtPr>
            <w:id w:val="-2146190803"/>
            <w:placeholder>
              <w:docPart w:val="CF7130EDA8954F5ABB837BE90D5A51EB"/>
            </w:placeholder>
            <w:showingPlcHdr/>
          </w:sdtPr>
          <w:sdtEndPr/>
          <w:sdtContent>
            <w:tc>
              <w:tcPr>
                <w:tcW w:w="6964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4434C9" w:rsidRPr="004A3E27" w:rsidRDefault="00220823" w:rsidP="00220823">
                <w:pPr>
                  <w:tabs>
                    <w:tab w:val="left" w:pos="630"/>
                    <w:tab w:val="right" w:pos="6030"/>
                    <w:tab w:val="left" w:pos="6210"/>
                    <w:tab w:val="left" w:pos="6930"/>
                    <w:tab w:val="right" w:pos="10710"/>
                  </w:tabs>
                </w:pPr>
                <w:r w:rsidRPr="00F53C4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434C9" w:rsidTr="004434C9">
        <w:trPr>
          <w:trHeight w:val="127"/>
        </w:trPr>
        <w:tc>
          <w:tcPr>
            <w:tcW w:w="2635" w:type="dxa"/>
            <w:tcBorders>
              <w:top w:val="nil"/>
              <w:left w:val="nil"/>
              <w:bottom w:val="nil"/>
              <w:right w:val="nil"/>
            </w:tcBorders>
          </w:tcPr>
          <w:p w:rsidR="004434C9" w:rsidRDefault="004434C9" w:rsidP="00F10A3D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</w:pPr>
          </w:p>
        </w:tc>
        <w:tc>
          <w:tcPr>
            <w:tcW w:w="6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34C9" w:rsidRDefault="004434C9" w:rsidP="00F10A3D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</w:pPr>
          </w:p>
        </w:tc>
      </w:tr>
      <w:tr w:rsidR="004434C9" w:rsidTr="004434C9">
        <w:trPr>
          <w:trHeight w:val="269"/>
        </w:trPr>
        <w:tc>
          <w:tcPr>
            <w:tcW w:w="2635" w:type="dxa"/>
            <w:tcBorders>
              <w:top w:val="nil"/>
              <w:left w:val="nil"/>
              <w:bottom w:val="nil"/>
              <w:right w:val="nil"/>
            </w:tcBorders>
          </w:tcPr>
          <w:p w:rsidR="004434C9" w:rsidRDefault="007C0586" w:rsidP="00F10A3D">
            <w:pPr>
              <w:tabs>
                <w:tab w:val="left" w:pos="630"/>
                <w:tab w:val="left" w:pos="1224"/>
                <w:tab w:val="left" w:pos="6930"/>
                <w:tab w:val="right" w:pos="10710"/>
              </w:tabs>
              <w:ind w:left="-108"/>
            </w:pPr>
            <w:r>
              <w:br/>
            </w:r>
            <w:r w:rsidR="004434C9">
              <w:t>ROLE AT ORGANIZATION:</w:t>
            </w:r>
          </w:p>
        </w:tc>
        <w:tc>
          <w:tcPr>
            <w:tcW w:w="69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34C9" w:rsidRDefault="004434C9" w:rsidP="00F10A3D">
            <w:pPr>
              <w:tabs>
                <w:tab w:val="left" w:pos="630"/>
                <w:tab w:val="right" w:pos="6030"/>
                <w:tab w:val="left" w:pos="6210"/>
                <w:tab w:val="left" w:pos="6930"/>
                <w:tab w:val="right" w:pos="10710"/>
              </w:tabs>
            </w:pPr>
          </w:p>
          <w:sdt>
            <w:sdtPr>
              <w:id w:val="1097137096"/>
              <w:placeholder>
                <w:docPart w:val="4401AC343D5043C78616A46445037E1D"/>
              </w:placeholder>
              <w:showingPlcHdr/>
            </w:sdtPr>
            <w:sdtEndPr/>
            <w:sdtContent>
              <w:p w:rsidR="004434C9" w:rsidRDefault="00220823" w:rsidP="00220823">
                <w:pPr>
                  <w:tabs>
                    <w:tab w:val="left" w:pos="630"/>
                    <w:tab w:val="right" w:pos="6030"/>
                    <w:tab w:val="left" w:pos="6210"/>
                    <w:tab w:val="left" w:pos="6930"/>
                    <w:tab w:val="right" w:pos="10710"/>
                  </w:tabs>
                </w:pPr>
                <w:r w:rsidRPr="00F53C42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4C1F88" w:rsidP="004C1F88">
      <w:pPr>
        <w:pBdr>
          <w:bottom w:val="single" w:sz="12" w:space="1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</w:t>
      </w:r>
      <w:r w:rsidRPr="004C1F88">
        <w:rPr>
          <w:b/>
          <w:sz w:val="24"/>
          <w:szCs w:val="24"/>
        </w:rPr>
        <w:t>SEE PAGE 2</w:t>
      </w:r>
      <w:r>
        <w:rPr>
          <w:b/>
          <w:sz w:val="24"/>
          <w:szCs w:val="24"/>
        </w:rPr>
        <w:t>)</w:t>
      </w:r>
    </w:p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  <w:r>
        <w:t>PLEASE EXPLAIN WHY YOU WOULD LIKE TO ATTEND THE EVENT AND WHAT YOU HOPE TO GET OUT OF IT</w:t>
      </w:r>
      <w:r w:rsidR="00220823">
        <w:t>.</w:t>
      </w:r>
    </w:p>
    <w:sdt>
      <w:sdtPr>
        <w:id w:val="-2013444073"/>
        <w:placeholder>
          <w:docPart w:val="0FC253FCC6C446A2877FAC8B1A893A5B"/>
        </w:placeholder>
      </w:sdtPr>
      <w:sdtEndPr/>
      <w:sdtContent>
        <w:bookmarkStart w:id="0" w:name="_GoBack" w:displacedByCustomXml="prev"/>
        <w:p w:rsidR="00220823" w:rsidRDefault="00220823" w:rsidP="00220823">
          <w:pPr>
            <w:tabs>
              <w:tab w:val="left" w:pos="630"/>
              <w:tab w:val="right" w:pos="6030"/>
              <w:tab w:val="left" w:pos="6210"/>
              <w:tab w:val="left" w:pos="6930"/>
              <w:tab w:val="right" w:pos="10710"/>
            </w:tabs>
          </w:pPr>
        </w:p>
        <w:p w:rsidR="004434C9" w:rsidRDefault="004434C9" w:rsidP="004434C9">
          <w:pPr>
            <w:tabs>
              <w:tab w:val="left" w:pos="630"/>
              <w:tab w:val="right" w:pos="6030"/>
              <w:tab w:val="left" w:pos="6210"/>
              <w:tab w:val="left" w:pos="6930"/>
              <w:tab w:val="right" w:pos="10710"/>
            </w:tabs>
          </w:pPr>
        </w:p>
        <w:p w:rsidR="004434C9" w:rsidRDefault="00573796" w:rsidP="004434C9">
          <w:pPr>
            <w:tabs>
              <w:tab w:val="left" w:pos="630"/>
              <w:tab w:val="right" w:pos="6030"/>
              <w:tab w:val="left" w:pos="6210"/>
              <w:tab w:val="left" w:pos="6930"/>
              <w:tab w:val="right" w:pos="10710"/>
            </w:tabs>
          </w:pPr>
        </w:p>
        <w:bookmarkEnd w:id="0" w:displacedByCustomXml="next"/>
      </w:sdtContent>
    </w:sdt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220823" w:rsidP="004434C9">
      <w:pPr>
        <w:pBdr>
          <w:bottom w:val="single" w:sz="12" w:space="1" w:color="auto"/>
        </w:pBdr>
        <w:spacing w:after="0" w:line="240" w:lineRule="auto"/>
        <w:jc w:val="both"/>
      </w:pPr>
      <w:r>
        <w:t xml:space="preserve">WHY DO </w:t>
      </w:r>
      <w:r w:rsidR="004434C9">
        <w:t>YOU NEED A SCHOLARSHIP TO ATTEND THE PROGRAM?</w:t>
      </w:r>
    </w:p>
    <w:sdt>
      <w:sdtPr>
        <w:id w:val="-1229074971"/>
        <w:placeholder>
          <w:docPart w:val="B4C25DCDA4464047A7A99813BBD96613"/>
        </w:placeholder>
      </w:sdtPr>
      <w:sdtEndPr/>
      <w:sdtContent>
        <w:p w:rsidR="00220823" w:rsidRDefault="00220823" w:rsidP="00220823">
          <w:pPr>
            <w:tabs>
              <w:tab w:val="left" w:pos="630"/>
              <w:tab w:val="right" w:pos="6030"/>
              <w:tab w:val="left" w:pos="6210"/>
              <w:tab w:val="left" w:pos="6930"/>
              <w:tab w:val="right" w:pos="10710"/>
            </w:tabs>
          </w:pPr>
        </w:p>
        <w:p w:rsidR="004434C9" w:rsidRDefault="004434C9" w:rsidP="004434C9">
          <w:pPr>
            <w:tabs>
              <w:tab w:val="left" w:pos="630"/>
              <w:tab w:val="right" w:pos="6030"/>
              <w:tab w:val="left" w:pos="6210"/>
              <w:tab w:val="left" w:pos="6930"/>
              <w:tab w:val="right" w:pos="10710"/>
            </w:tabs>
          </w:pPr>
        </w:p>
        <w:p w:rsidR="004434C9" w:rsidRDefault="00573796" w:rsidP="004434C9">
          <w:pPr>
            <w:tabs>
              <w:tab w:val="left" w:pos="630"/>
              <w:tab w:val="right" w:pos="6030"/>
              <w:tab w:val="left" w:pos="6210"/>
              <w:tab w:val="left" w:pos="6930"/>
              <w:tab w:val="right" w:pos="10710"/>
            </w:tabs>
          </w:pPr>
        </w:p>
      </w:sdtContent>
    </w:sdt>
    <w:p w:rsidR="004434C9" w:rsidRDefault="004434C9" w:rsidP="004434C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4434C9" w:rsidRDefault="004434C9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</w:p>
    <w:p w:rsidR="00C324FB" w:rsidRDefault="00DB32B8" w:rsidP="00F808F9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GREEMENT</w:t>
      </w:r>
    </w:p>
    <w:p w:rsidR="003A04B5" w:rsidRPr="003A04B5" w:rsidRDefault="003A04B5" w:rsidP="003A04B5">
      <w:pPr>
        <w:spacing w:after="0"/>
        <w:rPr>
          <w:sz w:val="10"/>
          <w:szCs w:val="16"/>
        </w:rPr>
      </w:pPr>
    </w:p>
    <w:p w:rsidR="003A04B5" w:rsidRPr="003A04B5" w:rsidRDefault="003A04B5" w:rsidP="00B76B1B">
      <w:pPr>
        <w:spacing w:after="0" w:line="240" w:lineRule="auto"/>
        <w:rPr>
          <w:rFonts w:cs="Arial"/>
        </w:rPr>
      </w:pPr>
      <w:r w:rsidRPr="003A04B5">
        <w:rPr>
          <w:rFonts w:cs="Arial"/>
        </w:rPr>
        <w:t xml:space="preserve">I </w:t>
      </w:r>
      <w:r w:rsidR="00DB32B8">
        <w:rPr>
          <w:rFonts w:cs="Arial"/>
        </w:rPr>
        <w:t>certify the above information is true and complete to the best of my knowledge.</w:t>
      </w:r>
      <w:r w:rsidRPr="003A04B5">
        <w:rPr>
          <w:rFonts w:cs="Arial"/>
        </w:rPr>
        <w:t xml:space="preserve">  </w:t>
      </w:r>
    </w:p>
    <w:p w:rsidR="003A04B5" w:rsidRPr="003A04B5" w:rsidRDefault="003A04B5" w:rsidP="00B76B1B">
      <w:pPr>
        <w:spacing w:after="0" w:line="240" w:lineRule="auto"/>
        <w:rPr>
          <w:rFonts w:cs="Arial"/>
        </w:rPr>
      </w:pPr>
    </w:p>
    <w:p w:rsidR="003A04B5" w:rsidRPr="003A04B5" w:rsidRDefault="003A04B5" w:rsidP="00B76B1B">
      <w:pPr>
        <w:spacing w:after="0" w:line="240" w:lineRule="auto"/>
        <w:rPr>
          <w:rFonts w:cs="Arial"/>
        </w:rPr>
      </w:pPr>
      <w:r w:rsidRPr="003A04B5">
        <w:rPr>
          <w:rFonts w:cs="Arial"/>
        </w:rPr>
        <w:t xml:space="preserve">Please </w:t>
      </w:r>
      <w:r w:rsidR="004F0844">
        <w:rPr>
          <w:rFonts w:cs="Arial"/>
        </w:rPr>
        <w:t>complete form</w:t>
      </w:r>
      <w:r w:rsidRPr="003A04B5">
        <w:rPr>
          <w:rFonts w:cs="Arial"/>
        </w:rPr>
        <w:t xml:space="preserve"> and return to Verdant Health Commission:</w:t>
      </w:r>
    </w:p>
    <w:p w:rsidR="003A04B5" w:rsidRPr="003A04B5" w:rsidRDefault="003A04B5" w:rsidP="003A04B5">
      <w:pPr>
        <w:pStyle w:val="ListParagraph"/>
        <w:numPr>
          <w:ilvl w:val="0"/>
          <w:numId w:val="1"/>
        </w:numPr>
        <w:rPr>
          <w:rStyle w:val="Hyperlink"/>
        </w:rPr>
      </w:pPr>
      <w:r w:rsidRPr="003A04B5">
        <w:rPr>
          <w:rFonts w:cs="Arial"/>
        </w:rPr>
        <w:t>Scan and email to</w:t>
      </w:r>
      <w:r w:rsidR="00D106F1">
        <w:rPr>
          <w:rFonts w:cs="Arial"/>
        </w:rPr>
        <w:t>:</w:t>
      </w:r>
      <w:r w:rsidRPr="003A04B5">
        <w:rPr>
          <w:rFonts w:cs="Arial"/>
        </w:rPr>
        <w:t xml:space="preserve"> </w:t>
      </w:r>
      <w:hyperlink r:id="rId12" w:history="1">
        <w:r w:rsidR="00DD3214" w:rsidRPr="00CF63E0">
          <w:rPr>
            <w:rStyle w:val="Hyperlink"/>
          </w:rPr>
          <w:t>info@verdanthealth.org</w:t>
        </w:r>
      </w:hyperlink>
    </w:p>
    <w:p w:rsidR="003A04B5" w:rsidRPr="003A04B5" w:rsidRDefault="003A04B5" w:rsidP="003A04B5">
      <w:pPr>
        <w:pStyle w:val="ListParagraph"/>
        <w:numPr>
          <w:ilvl w:val="0"/>
          <w:numId w:val="1"/>
        </w:numPr>
      </w:pPr>
      <w:r w:rsidRPr="003A04B5">
        <w:t>Fax to</w:t>
      </w:r>
      <w:r w:rsidR="00D106F1">
        <w:t>:</w:t>
      </w:r>
      <w:r w:rsidRPr="003A04B5">
        <w:t xml:space="preserve"> (425) 582-8527</w:t>
      </w:r>
    </w:p>
    <w:p w:rsidR="003A04B5" w:rsidRPr="003A04B5" w:rsidRDefault="003A04B5" w:rsidP="003A04B5">
      <w:pPr>
        <w:pStyle w:val="ListParagraph"/>
        <w:numPr>
          <w:ilvl w:val="0"/>
          <w:numId w:val="1"/>
        </w:numPr>
      </w:pPr>
      <w:r w:rsidRPr="003A04B5">
        <w:t>Mail to</w:t>
      </w:r>
      <w:r w:rsidR="00D106F1">
        <w:t>:</w:t>
      </w:r>
      <w:r w:rsidRPr="003A04B5">
        <w:t xml:space="preserve"> 4710 196</w:t>
      </w:r>
      <w:r w:rsidRPr="003A04B5">
        <w:rPr>
          <w:vertAlign w:val="superscript"/>
        </w:rPr>
        <w:t>th</w:t>
      </w:r>
      <w:r w:rsidRPr="003A04B5">
        <w:t xml:space="preserve"> Street SW, Lynnwood, WA 98036</w:t>
      </w:r>
    </w:p>
    <w:p w:rsidR="00B76B1B" w:rsidRDefault="00B76B1B" w:rsidP="003A04B5">
      <w:pPr>
        <w:tabs>
          <w:tab w:val="decimal" w:pos="1530"/>
          <w:tab w:val="left" w:pos="1710"/>
        </w:tabs>
        <w:spacing w:after="0"/>
      </w:pPr>
    </w:p>
    <w:p w:rsidR="003A04B5" w:rsidRPr="003A04B5" w:rsidRDefault="003A04B5" w:rsidP="003A04B5">
      <w:pPr>
        <w:tabs>
          <w:tab w:val="decimal" w:pos="1530"/>
          <w:tab w:val="left" w:pos="1710"/>
        </w:tabs>
        <w:spacing w:after="0"/>
      </w:pPr>
      <w:r w:rsidRPr="003A04B5">
        <w:t>Authorized Signer:</w:t>
      </w:r>
      <w:r w:rsidRPr="003A04B5">
        <w:tab/>
      </w:r>
      <w:r w:rsidRPr="00C3659B">
        <w:t>_</w:t>
      </w:r>
      <w:r w:rsidRPr="003A04B5">
        <w:t>____________________</w:t>
      </w:r>
      <w:r w:rsidR="001979AB">
        <w:t>______________________</w:t>
      </w:r>
      <w:r w:rsidRPr="003A04B5">
        <w:tab/>
        <w:t xml:space="preserve">Date: </w:t>
      </w:r>
      <w:r w:rsidR="00B76B1B">
        <w:t>_____________________</w:t>
      </w:r>
    </w:p>
    <w:p w:rsidR="003A04B5" w:rsidRPr="003A04B5" w:rsidRDefault="003A04B5" w:rsidP="003A04B5">
      <w:pPr>
        <w:spacing w:after="0"/>
      </w:pPr>
    </w:p>
    <w:tbl>
      <w:tblPr>
        <w:tblStyle w:val="TableGrid"/>
        <w:tblpPr w:leftFromText="180" w:rightFromText="180" w:vertAnchor="text" w:horzAnchor="page" w:tblpX="2896" w:tblpY="-2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</w:tblGrid>
      <w:tr w:rsidR="00C3659B" w:rsidRPr="008D4B15" w:rsidTr="001979AB">
        <w:trPr>
          <w:trHeight w:val="80"/>
        </w:trPr>
        <w:sdt>
          <w:sdtPr>
            <w:id w:val="-229618951"/>
            <w:placeholder>
              <w:docPart w:val="383ABB66FB7142B583CD26729E637D54"/>
            </w:placeholder>
          </w:sdtPr>
          <w:sdtEndPr/>
          <w:sdtContent>
            <w:tc>
              <w:tcPr>
                <w:tcW w:w="4680" w:type="dxa"/>
                <w:tcBorders>
                  <w:bottom w:val="single" w:sz="4" w:space="0" w:color="auto"/>
                </w:tcBorders>
              </w:tcPr>
              <w:p w:rsidR="00C3659B" w:rsidRPr="008D4B15" w:rsidRDefault="00C3659B" w:rsidP="001979AB">
                <w:pPr>
                  <w:tabs>
                    <w:tab w:val="left" w:pos="2430"/>
                    <w:tab w:val="right" w:pos="10710"/>
                  </w:tabs>
                  <w:ind w:left="-108"/>
                </w:pPr>
                <w:r>
                  <w:t xml:space="preserve">                                                                        </w:t>
                </w:r>
              </w:p>
            </w:tc>
          </w:sdtContent>
        </w:sdt>
      </w:tr>
    </w:tbl>
    <w:p w:rsidR="000F7327" w:rsidRPr="003A04B5" w:rsidRDefault="003A04B5" w:rsidP="00DB32B8">
      <w:pPr>
        <w:tabs>
          <w:tab w:val="decimal" w:pos="1620"/>
          <w:tab w:val="left" w:pos="1710"/>
          <w:tab w:val="right" w:pos="10800"/>
        </w:tabs>
        <w:spacing w:after="0"/>
      </w:pPr>
      <w:r w:rsidRPr="00C3659B">
        <w:t>Printed</w:t>
      </w:r>
      <w:r w:rsidR="00C3659B" w:rsidRPr="00C3659B">
        <w:t xml:space="preserve"> Name</w:t>
      </w:r>
      <w:r w:rsidRPr="00C3659B">
        <w:t>:</w:t>
      </w:r>
      <w:r w:rsidRPr="00C3659B">
        <w:tab/>
      </w:r>
    </w:p>
    <w:sectPr w:rsidR="000F7327" w:rsidRPr="003A04B5" w:rsidSect="001979AB">
      <w:type w:val="continuous"/>
      <w:pgSz w:w="12240" w:h="15840" w:code="1"/>
      <w:pgMar w:top="720" w:right="1152" w:bottom="720" w:left="1152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4529" w:rsidRDefault="00DC4529" w:rsidP="005C713D">
      <w:pPr>
        <w:spacing w:after="0" w:line="240" w:lineRule="auto"/>
      </w:pPr>
      <w:r>
        <w:separator/>
      </w:r>
    </w:p>
  </w:endnote>
  <w:endnote w:type="continuationSeparator" w:id="0">
    <w:p w:rsidR="00DC4529" w:rsidRDefault="00DC4529" w:rsidP="005C7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venir LT Com 55 Roman">
    <w:altName w:val="Corbel"/>
    <w:panose1 w:val="020B0503020203020204"/>
    <w:charset w:val="00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0AB3" w:rsidRPr="003D423D" w:rsidRDefault="000B0AB3" w:rsidP="004C1F88">
    <w:pPr>
      <w:pStyle w:val="Footer"/>
      <w:tabs>
        <w:tab w:val="clear" w:pos="4680"/>
        <w:tab w:val="clear" w:pos="9360"/>
        <w:tab w:val="right" w:pos="10710"/>
      </w:tabs>
      <w:jc w:val="center"/>
      <w:rPr>
        <w:sz w:val="16"/>
      </w:rPr>
    </w:pPr>
    <w:r>
      <w:rPr>
        <w:sz w:val="16"/>
      </w:rPr>
      <w:tab/>
    </w:r>
    <w:r w:rsidR="007C0586">
      <w:rPr>
        <w:sz w:val="16"/>
      </w:rPr>
      <w:t>December</w:t>
    </w:r>
    <w:r w:rsidR="00A54BA9">
      <w:rPr>
        <w:sz w:val="16"/>
      </w:rPr>
      <w:t xml:space="preserve"> </w:t>
    </w:r>
    <w:r w:rsidR="004124A8">
      <w:rPr>
        <w:sz w:val="16"/>
      </w:rPr>
      <w:t>201</w:t>
    </w:r>
    <w:r w:rsidR="00EF3B53">
      <w:rPr>
        <w:sz w:val="16"/>
      </w:rPr>
      <w:t>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34C9" w:rsidRPr="003D423D" w:rsidRDefault="004434C9" w:rsidP="006D2F19">
    <w:pPr>
      <w:pStyle w:val="Footer"/>
      <w:tabs>
        <w:tab w:val="clear" w:pos="4680"/>
        <w:tab w:val="clear" w:pos="9360"/>
        <w:tab w:val="right" w:pos="10710"/>
      </w:tabs>
      <w:jc w:val="both"/>
      <w:rPr>
        <w:sz w:val="16"/>
      </w:rPr>
    </w:pPr>
    <w:r>
      <w:rPr>
        <w:sz w:val="16"/>
      </w:rPr>
      <w:t>WC 400</w:t>
    </w:r>
    <w:r>
      <w:rPr>
        <w:sz w:val="16"/>
      </w:rPr>
      <w:tab/>
      <w:t>November 2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4529" w:rsidRDefault="00DC4529" w:rsidP="005C713D">
      <w:pPr>
        <w:spacing w:after="0" w:line="240" w:lineRule="auto"/>
      </w:pPr>
      <w:r>
        <w:separator/>
      </w:r>
    </w:p>
  </w:footnote>
  <w:footnote w:type="continuationSeparator" w:id="0">
    <w:p w:rsidR="00DC4529" w:rsidRDefault="00DC4529" w:rsidP="005C71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C13559"/>
    <w:multiLevelType w:val="hybridMultilevel"/>
    <w:tmpl w:val="80A26F5A"/>
    <w:lvl w:ilvl="0" w:tplc="5A4A526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5D0CFB"/>
    <w:multiLevelType w:val="hybridMultilevel"/>
    <w:tmpl w:val="EF60E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D106F"/>
    <w:multiLevelType w:val="hybridMultilevel"/>
    <w:tmpl w:val="DBDAEEBE"/>
    <w:lvl w:ilvl="0" w:tplc="924E3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914C8"/>
    <w:multiLevelType w:val="hybridMultilevel"/>
    <w:tmpl w:val="4C943968"/>
    <w:lvl w:ilvl="0" w:tplc="96467DAA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42619"/>
    <w:multiLevelType w:val="hybridMultilevel"/>
    <w:tmpl w:val="D1FEB82E"/>
    <w:lvl w:ilvl="0" w:tplc="5D0A9DB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bzuWQhwhMAaCJCNTwbN56NtxdcBT3+rZziDStJkq69E4v9xTkok1Rhw45XkwI13THyGIOa+Q8OSxFWf1iyp6Q==" w:salt="j3PBMpyPk/KlvIkLU1VjO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MjU1tzA1MzM2NbZQ0lEKTi0uzszPAykwrAUAwUmm6iwAAAA="/>
  </w:docVars>
  <w:rsids>
    <w:rsidRoot w:val="009E7A60"/>
    <w:rsid w:val="00011596"/>
    <w:rsid w:val="0003031E"/>
    <w:rsid w:val="00036EE8"/>
    <w:rsid w:val="00050EB0"/>
    <w:rsid w:val="0005704E"/>
    <w:rsid w:val="0006276D"/>
    <w:rsid w:val="00065DAF"/>
    <w:rsid w:val="00092321"/>
    <w:rsid w:val="000A4DFC"/>
    <w:rsid w:val="000B0AB3"/>
    <w:rsid w:val="000C316C"/>
    <w:rsid w:val="000D06E2"/>
    <w:rsid w:val="000D59CC"/>
    <w:rsid w:val="000E619A"/>
    <w:rsid w:val="000F7327"/>
    <w:rsid w:val="0010324A"/>
    <w:rsid w:val="00151C47"/>
    <w:rsid w:val="00170856"/>
    <w:rsid w:val="00173C4A"/>
    <w:rsid w:val="001741E2"/>
    <w:rsid w:val="001816E2"/>
    <w:rsid w:val="001918D2"/>
    <w:rsid w:val="00195B74"/>
    <w:rsid w:val="001979AB"/>
    <w:rsid w:val="001A1AD8"/>
    <w:rsid w:val="001A6F0E"/>
    <w:rsid w:val="001B316D"/>
    <w:rsid w:val="001C4678"/>
    <w:rsid w:val="001F4CDC"/>
    <w:rsid w:val="00205A4B"/>
    <w:rsid w:val="002137AC"/>
    <w:rsid w:val="00220823"/>
    <w:rsid w:val="00222B6A"/>
    <w:rsid w:val="00242909"/>
    <w:rsid w:val="00255825"/>
    <w:rsid w:val="00263860"/>
    <w:rsid w:val="00290D2D"/>
    <w:rsid w:val="002C42C2"/>
    <w:rsid w:val="002D4734"/>
    <w:rsid w:val="002E19D9"/>
    <w:rsid w:val="00326A30"/>
    <w:rsid w:val="00342A1D"/>
    <w:rsid w:val="00346A35"/>
    <w:rsid w:val="0036501E"/>
    <w:rsid w:val="003672BF"/>
    <w:rsid w:val="0037286E"/>
    <w:rsid w:val="003A04B5"/>
    <w:rsid w:val="003A0F34"/>
    <w:rsid w:val="003A51FC"/>
    <w:rsid w:val="003B75B3"/>
    <w:rsid w:val="003C4006"/>
    <w:rsid w:val="003D423D"/>
    <w:rsid w:val="003D4A1C"/>
    <w:rsid w:val="003F202A"/>
    <w:rsid w:val="003F527D"/>
    <w:rsid w:val="004037D3"/>
    <w:rsid w:val="004124A8"/>
    <w:rsid w:val="00416FC2"/>
    <w:rsid w:val="004369E4"/>
    <w:rsid w:val="004434C9"/>
    <w:rsid w:val="00444ADB"/>
    <w:rsid w:val="004719DD"/>
    <w:rsid w:val="00472CB8"/>
    <w:rsid w:val="0048534B"/>
    <w:rsid w:val="00493D8F"/>
    <w:rsid w:val="00494B00"/>
    <w:rsid w:val="00497A11"/>
    <w:rsid w:val="004A31C2"/>
    <w:rsid w:val="004A3E27"/>
    <w:rsid w:val="004C1F88"/>
    <w:rsid w:val="004F0844"/>
    <w:rsid w:val="00520032"/>
    <w:rsid w:val="0052630B"/>
    <w:rsid w:val="0053208C"/>
    <w:rsid w:val="00546863"/>
    <w:rsid w:val="00573796"/>
    <w:rsid w:val="00582F0F"/>
    <w:rsid w:val="005908A5"/>
    <w:rsid w:val="005977AA"/>
    <w:rsid w:val="005C713D"/>
    <w:rsid w:val="005D4BCF"/>
    <w:rsid w:val="005E6FD6"/>
    <w:rsid w:val="005E778C"/>
    <w:rsid w:val="00611941"/>
    <w:rsid w:val="006214E8"/>
    <w:rsid w:val="00641FD1"/>
    <w:rsid w:val="00656009"/>
    <w:rsid w:val="006604A7"/>
    <w:rsid w:val="00661ABB"/>
    <w:rsid w:val="00664781"/>
    <w:rsid w:val="0069091A"/>
    <w:rsid w:val="006D2F19"/>
    <w:rsid w:val="006D7A45"/>
    <w:rsid w:val="00714863"/>
    <w:rsid w:val="00736BF8"/>
    <w:rsid w:val="00771686"/>
    <w:rsid w:val="00777CD6"/>
    <w:rsid w:val="0078664F"/>
    <w:rsid w:val="007B3696"/>
    <w:rsid w:val="007C0586"/>
    <w:rsid w:val="007D1E37"/>
    <w:rsid w:val="007F67E4"/>
    <w:rsid w:val="0080030D"/>
    <w:rsid w:val="0080242F"/>
    <w:rsid w:val="008208FB"/>
    <w:rsid w:val="00827CE2"/>
    <w:rsid w:val="0083734C"/>
    <w:rsid w:val="00837CE3"/>
    <w:rsid w:val="00885DB4"/>
    <w:rsid w:val="008B3931"/>
    <w:rsid w:val="008C247E"/>
    <w:rsid w:val="008C4E55"/>
    <w:rsid w:val="008C5FE1"/>
    <w:rsid w:val="008C6195"/>
    <w:rsid w:val="008D4B15"/>
    <w:rsid w:val="008E4806"/>
    <w:rsid w:val="00903911"/>
    <w:rsid w:val="00910D32"/>
    <w:rsid w:val="00912921"/>
    <w:rsid w:val="00912AE8"/>
    <w:rsid w:val="00915199"/>
    <w:rsid w:val="00923459"/>
    <w:rsid w:val="00943A0D"/>
    <w:rsid w:val="009750C4"/>
    <w:rsid w:val="00976C00"/>
    <w:rsid w:val="00992AA0"/>
    <w:rsid w:val="00995271"/>
    <w:rsid w:val="00997F93"/>
    <w:rsid w:val="009A68AF"/>
    <w:rsid w:val="009D4E17"/>
    <w:rsid w:val="009E6C2B"/>
    <w:rsid w:val="009E7A60"/>
    <w:rsid w:val="009F3894"/>
    <w:rsid w:val="00A17EDF"/>
    <w:rsid w:val="00A23339"/>
    <w:rsid w:val="00A23B03"/>
    <w:rsid w:val="00A359AD"/>
    <w:rsid w:val="00A51D9A"/>
    <w:rsid w:val="00A54BA9"/>
    <w:rsid w:val="00AB000A"/>
    <w:rsid w:val="00AC3BFC"/>
    <w:rsid w:val="00AF6880"/>
    <w:rsid w:val="00B11F85"/>
    <w:rsid w:val="00B26BEF"/>
    <w:rsid w:val="00B27239"/>
    <w:rsid w:val="00B33139"/>
    <w:rsid w:val="00B424B8"/>
    <w:rsid w:val="00B76B1B"/>
    <w:rsid w:val="00BA1A4B"/>
    <w:rsid w:val="00BA629C"/>
    <w:rsid w:val="00BC3B1D"/>
    <w:rsid w:val="00BC7119"/>
    <w:rsid w:val="00BD4E5A"/>
    <w:rsid w:val="00BE71BE"/>
    <w:rsid w:val="00C13709"/>
    <w:rsid w:val="00C25CE9"/>
    <w:rsid w:val="00C324FB"/>
    <w:rsid w:val="00C332FA"/>
    <w:rsid w:val="00C3659B"/>
    <w:rsid w:val="00C46D7C"/>
    <w:rsid w:val="00C601F0"/>
    <w:rsid w:val="00C60638"/>
    <w:rsid w:val="00C8715A"/>
    <w:rsid w:val="00CD1860"/>
    <w:rsid w:val="00CD25D8"/>
    <w:rsid w:val="00CF1BAB"/>
    <w:rsid w:val="00CF38EE"/>
    <w:rsid w:val="00D03984"/>
    <w:rsid w:val="00D106F1"/>
    <w:rsid w:val="00D11D95"/>
    <w:rsid w:val="00D16320"/>
    <w:rsid w:val="00D16CDA"/>
    <w:rsid w:val="00D24FBA"/>
    <w:rsid w:val="00D3250C"/>
    <w:rsid w:val="00D70C0F"/>
    <w:rsid w:val="00DA59F1"/>
    <w:rsid w:val="00DB20A8"/>
    <w:rsid w:val="00DB32B8"/>
    <w:rsid w:val="00DB3A80"/>
    <w:rsid w:val="00DC4529"/>
    <w:rsid w:val="00DD3214"/>
    <w:rsid w:val="00DE126A"/>
    <w:rsid w:val="00DE7439"/>
    <w:rsid w:val="00DE7982"/>
    <w:rsid w:val="00DF24EA"/>
    <w:rsid w:val="00E06E01"/>
    <w:rsid w:val="00E0708F"/>
    <w:rsid w:val="00E44190"/>
    <w:rsid w:val="00E60F77"/>
    <w:rsid w:val="00E70224"/>
    <w:rsid w:val="00E7269D"/>
    <w:rsid w:val="00E840D5"/>
    <w:rsid w:val="00E95C48"/>
    <w:rsid w:val="00EC5BDD"/>
    <w:rsid w:val="00EC7C69"/>
    <w:rsid w:val="00ED1E37"/>
    <w:rsid w:val="00EE62A5"/>
    <w:rsid w:val="00EE7388"/>
    <w:rsid w:val="00EF3B53"/>
    <w:rsid w:val="00F05C1C"/>
    <w:rsid w:val="00F13E9A"/>
    <w:rsid w:val="00F14F4E"/>
    <w:rsid w:val="00F44DC9"/>
    <w:rsid w:val="00F50516"/>
    <w:rsid w:val="00F808F9"/>
    <w:rsid w:val="00F90DD8"/>
    <w:rsid w:val="00F97F14"/>
    <w:rsid w:val="00FA456B"/>
    <w:rsid w:val="00FA4CF3"/>
    <w:rsid w:val="00FC5118"/>
    <w:rsid w:val="00FF0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80C50"/>
  <w15:chartTrackingRefBased/>
  <w15:docId w15:val="{4E6B7C94-3AC1-45DD-A5FB-C7699DAE4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696"/>
    <w:pPr>
      <w:ind w:left="720"/>
      <w:contextualSpacing/>
    </w:pPr>
  </w:style>
  <w:style w:type="table" w:styleId="TableGrid">
    <w:name w:val="Table Grid"/>
    <w:basedOn w:val="TableNormal"/>
    <w:uiPriority w:val="39"/>
    <w:rsid w:val="0065600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C713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C7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713D"/>
  </w:style>
  <w:style w:type="paragraph" w:styleId="Footer">
    <w:name w:val="footer"/>
    <w:basedOn w:val="Normal"/>
    <w:link w:val="FooterChar"/>
    <w:uiPriority w:val="99"/>
    <w:unhideWhenUsed/>
    <w:rsid w:val="005C7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713D"/>
  </w:style>
  <w:style w:type="paragraph" w:styleId="BalloonText">
    <w:name w:val="Balloon Text"/>
    <w:basedOn w:val="Normal"/>
    <w:link w:val="BalloonTextChar"/>
    <w:uiPriority w:val="99"/>
    <w:semiHidden/>
    <w:unhideWhenUsed/>
    <w:rsid w:val="00975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0C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04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1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verdanthealth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verdanthealth.org/about-us/our-work/our-community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83ABB66FB7142B583CD26729E637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A09CC-0B27-4EAE-A20A-30DA3C900376}"/>
      </w:docPartPr>
      <w:docPartBody>
        <w:p w:rsidR="00B07A90" w:rsidRDefault="006743A5" w:rsidP="006743A5">
          <w:pPr>
            <w:pStyle w:val="383ABB66FB7142B583CD26729E637D54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F0BBC2B7CDCD4FA9AF22F273C028F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6E362-3E17-4F21-BD6B-620A640EE1E9}"/>
      </w:docPartPr>
      <w:docPartBody>
        <w:p w:rsidR="004302C7" w:rsidRDefault="00604585" w:rsidP="00604585">
          <w:pPr>
            <w:pStyle w:val="F0BBC2B7CDCD4FA9AF22F273C028FECA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CBE27E1664124C989E02A999C81F5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E8A2B-DC50-495A-8F68-0A851C4E1F0B}"/>
      </w:docPartPr>
      <w:docPartBody>
        <w:p w:rsidR="00BB2F3C" w:rsidRDefault="004302C7" w:rsidP="004302C7">
          <w:pPr>
            <w:pStyle w:val="CBE27E1664124C989E02A999C81F5ADC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1688C747F43B459D86B7B456D1481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8C5F3-21CE-4504-A7D5-20B08C45A652}"/>
      </w:docPartPr>
      <w:docPartBody>
        <w:p w:rsidR="00BB2F3C" w:rsidRDefault="004302C7" w:rsidP="004302C7">
          <w:pPr>
            <w:pStyle w:val="1688C747F43B459D86B7B456D1481D33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F5AD210884BA4AC0B212D595E0167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057DF-9246-4083-9FC8-CBB292577105}"/>
      </w:docPartPr>
      <w:docPartBody>
        <w:p w:rsidR="00BB2F3C" w:rsidRDefault="004302C7" w:rsidP="004302C7">
          <w:pPr>
            <w:pStyle w:val="F5AD210884BA4AC0B212D595E01673A4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0FC253FCC6C446A2877FAC8B1A893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E3183-5F30-4496-9910-8257E2F1F918}"/>
      </w:docPartPr>
      <w:docPartBody>
        <w:p w:rsidR="0068542D" w:rsidRDefault="00706FE5" w:rsidP="00706FE5">
          <w:pPr>
            <w:pStyle w:val="0FC253FCC6C446A2877FAC8B1A893A5B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B4C25DCDA4464047A7A99813BBD96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40C47-9024-4C0B-9ECA-7EAC4E732DD0}"/>
      </w:docPartPr>
      <w:docPartBody>
        <w:p w:rsidR="0068542D" w:rsidRDefault="00706FE5" w:rsidP="00706FE5">
          <w:pPr>
            <w:pStyle w:val="B4C25DCDA4464047A7A99813BBD96613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2D9E56D6FA2E4E7A8DF2E908A282C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8A009-9333-4128-8ABC-28E0B0E091B9}"/>
      </w:docPartPr>
      <w:docPartBody>
        <w:p w:rsidR="0068542D" w:rsidRDefault="00706FE5" w:rsidP="00706FE5">
          <w:pPr>
            <w:pStyle w:val="2D9E56D6FA2E4E7A8DF2E908A282C690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CF7130EDA8954F5ABB837BE90D5A5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8EF21-0A8B-4BC9-A5FF-09537A1B5926}"/>
      </w:docPartPr>
      <w:docPartBody>
        <w:p w:rsidR="0068542D" w:rsidRDefault="00706FE5" w:rsidP="00706FE5">
          <w:pPr>
            <w:pStyle w:val="CF7130EDA8954F5ABB837BE90D5A51EB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4401AC343D5043C78616A46445037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255A4-71AC-47F8-B427-28F11BE8B18E}"/>
      </w:docPartPr>
      <w:docPartBody>
        <w:p w:rsidR="0068542D" w:rsidRDefault="00706FE5" w:rsidP="00706FE5">
          <w:pPr>
            <w:pStyle w:val="4401AC343D5043C78616A46445037E1D"/>
          </w:pPr>
          <w:r w:rsidRPr="00F53C42">
            <w:rPr>
              <w:rStyle w:val="PlaceholderText"/>
            </w:rPr>
            <w:t>Click here to enter text.</w:t>
          </w:r>
        </w:p>
      </w:docPartBody>
    </w:docPart>
    <w:docPart>
      <w:docPartPr>
        <w:name w:val="59F082CAC2FA417C95A6D9FF1E59E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BB648-5E62-47A2-88AC-665CE0BF196F}"/>
      </w:docPartPr>
      <w:docPartBody>
        <w:p w:rsidR="007E285A" w:rsidRDefault="0068542D" w:rsidP="0068542D">
          <w:pPr>
            <w:pStyle w:val="59F082CAC2FA417C95A6D9FF1E59E533"/>
          </w:pPr>
          <w:r w:rsidRPr="00F53C4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venir LT Com 55 Roman">
    <w:altName w:val="Corbel"/>
    <w:panose1 w:val="020B0503020203020204"/>
    <w:charset w:val="00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0DDC"/>
    <w:rsid w:val="00041BB6"/>
    <w:rsid w:val="004302C7"/>
    <w:rsid w:val="00470DDC"/>
    <w:rsid w:val="00481918"/>
    <w:rsid w:val="004C55E8"/>
    <w:rsid w:val="004C5D27"/>
    <w:rsid w:val="00595CEF"/>
    <w:rsid w:val="00604585"/>
    <w:rsid w:val="00610F68"/>
    <w:rsid w:val="006743A5"/>
    <w:rsid w:val="0068542D"/>
    <w:rsid w:val="00706FE5"/>
    <w:rsid w:val="00751926"/>
    <w:rsid w:val="007C5D1D"/>
    <w:rsid w:val="007E285A"/>
    <w:rsid w:val="008E3826"/>
    <w:rsid w:val="008E72EA"/>
    <w:rsid w:val="009C30B2"/>
    <w:rsid w:val="009D271B"/>
    <w:rsid w:val="00B07A90"/>
    <w:rsid w:val="00BB2F3C"/>
    <w:rsid w:val="00D34974"/>
    <w:rsid w:val="00D4581C"/>
    <w:rsid w:val="00DD20A4"/>
    <w:rsid w:val="00E23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542D"/>
    <w:rPr>
      <w:color w:val="808080"/>
    </w:rPr>
  </w:style>
  <w:style w:type="paragraph" w:customStyle="1" w:styleId="B89B1C56D667472AA3A79955EE3F163F">
    <w:name w:val="B89B1C56D667472AA3A79955EE3F163F"/>
    <w:rsid w:val="00470DDC"/>
  </w:style>
  <w:style w:type="paragraph" w:customStyle="1" w:styleId="341CE43F424B41F886E199158F78E57A">
    <w:name w:val="341CE43F424B41F886E199158F78E57A"/>
    <w:rsid w:val="00D4581C"/>
  </w:style>
  <w:style w:type="paragraph" w:customStyle="1" w:styleId="AF2ADEB2549F4596AB7CD70BBFAB7E12">
    <w:name w:val="AF2ADEB2549F4596AB7CD70BBFAB7E12"/>
    <w:rsid w:val="00D4581C"/>
  </w:style>
  <w:style w:type="paragraph" w:customStyle="1" w:styleId="5AF55306E88747D4A9F40FC6522AE0D7">
    <w:name w:val="5AF55306E88747D4A9F40FC6522AE0D7"/>
    <w:rsid w:val="009D271B"/>
  </w:style>
  <w:style w:type="paragraph" w:customStyle="1" w:styleId="270DA8F481CD41418F507B062CCA8D46">
    <w:name w:val="270DA8F481CD41418F507B062CCA8D46"/>
    <w:rsid w:val="009D271B"/>
  </w:style>
  <w:style w:type="paragraph" w:customStyle="1" w:styleId="54D61D7897614028B0F49D7C7035FB85">
    <w:name w:val="54D61D7897614028B0F49D7C7035FB85"/>
    <w:rsid w:val="009D271B"/>
  </w:style>
  <w:style w:type="paragraph" w:customStyle="1" w:styleId="46CA3F7E7F3B441DA2221A60FBB158D7">
    <w:name w:val="46CA3F7E7F3B441DA2221A60FBB158D7"/>
    <w:rsid w:val="009D271B"/>
    <w:rPr>
      <w:rFonts w:eastAsiaTheme="minorHAnsi"/>
    </w:rPr>
  </w:style>
  <w:style w:type="paragraph" w:customStyle="1" w:styleId="3B129A1BC968404FB2C3DEEE7A746FE7">
    <w:name w:val="3B129A1BC968404FB2C3DEEE7A746FE7"/>
    <w:rsid w:val="009D271B"/>
  </w:style>
  <w:style w:type="paragraph" w:customStyle="1" w:styleId="F4AABB84AB054F5082964E451C0005BF">
    <w:name w:val="F4AABB84AB054F5082964E451C0005BF"/>
    <w:rsid w:val="009D271B"/>
  </w:style>
  <w:style w:type="paragraph" w:customStyle="1" w:styleId="635F97A72CBA4DC48DFD1967FDFBC888">
    <w:name w:val="635F97A72CBA4DC48DFD1967FDFBC888"/>
    <w:rsid w:val="009D271B"/>
  </w:style>
  <w:style w:type="paragraph" w:customStyle="1" w:styleId="FB6553F7A1EF460C9DEF68D890519E08">
    <w:name w:val="FB6553F7A1EF460C9DEF68D890519E08"/>
    <w:rsid w:val="009D271B"/>
    <w:rPr>
      <w:rFonts w:eastAsiaTheme="minorHAnsi"/>
    </w:rPr>
  </w:style>
  <w:style w:type="paragraph" w:customStyle="1" w:styleId="635F97A72CBA4DC48DFD1967FDFBC8881">
    <w:name w:val="635F97A72CBA4DC48DFD1967FDFBC8881"/>
    <w:rsid w:val="009D271B"/>
    <w:rPr>
      <w:rFonts w:eastAsiaTheme="minorHAnsi"/>
    </w:rPr>
  </w:style>
  <w:style w:type="paragraph" w:customStyle="1" w:styleId="BFE3EED4B0964E808D8444A8102D36DB">
    <w:name w:val="BFE3EED4B0964E808D8444A8102D36DB"/>
    <w:rsid w:val="009D271B"/>
  </w:style>
  <w:style w:type="paragraph" w:customStyle="1" w:styleId="56C29D584A1047B68D16939BA72E7E1F">
    <w:name w:val="56C29D584A1047B68D16939BA72E7E1F"/>
    <w:rsid w:val="009D271B"/>
    <w:rPr>
      <w:rFonts w:eastAsiaTheme="minorHAnsi"/>
    </w:rPr>
  </w:style>
  <w:style w:type="paragraph" w:customStyle="1" w:styleId="060130130C5F4E66ADAFE8FE4798718E">
    <w:name w:val="060130130C5F4E66ADAFE8FE4798718E"/>
    <w:rsid w:val="009D271B"/>
  </w:style>
  <w:style w:type="paragraph" w:customStyle="1" w:styleId="B73D402EE7A64CAC9B365CF09080D41C">
    <w:name w:val="B73D402EE7A64CAC9B365CF09080D41C"/>
    <w:rsid w:val="009D271B"/>
  </w:style>
  <w:style w:type="paragraph" w:customStyle="1" w:styleId="FC75DCD8FF904018B02855955F1123A7">
    <w:name w:val="FC75DCD8FF904018B02855955F1123A7"/>
    <w:rsid w:val="009D271B"/>
  </w:style>
  <w:style w:type="paragraph" w:customStyle="1" w:styleId="897CEF4CF70B49379AC169E50F7861F3">
    <w:name w:val="897CEF4CF70B49379AC169E50F7861F3"/>
    <w:rsid w:val="009D271B"/>
  </w:style>
  <w:style w:type="paragraph" w:customStyle="1" w:styleId="C4D73AAB584E421FBE2C51E1C66F5CDF">
    <w:name w:val="C4D73AAB584E421FBE2C51E1C66F5CDF"/>
    <w:rsid w:val="009D271B"/>
  </w:style>
  <w:style w:type="paragraph" w:customStyle="1" w:styleId="56C29D584A1047B68D16939BA72E7E1F1">
    <w:name w:val="56C29D584A1047B68D16939BA72E7E1F1"/>
    <w:rsid w:val="009D271B"/>
    <w:rPr>
      <w:rFonts w:eastAsiaTheme="minorHAnsi"/>
    </w:rPr>
  </w:style>
  <w:style w:type="paragraph" w:customStyle="1" w:styleId="060130130C5F4E66ADAFE8FE4798718E1">
    <w:name w:val="060130130C5F4E66ADAFE8FE4798718E1"/>
    <w:rsid w:val="009D271B"/>
    <w:rPr>
      <w:rFonts w:eastAsiaTheme="minorHAnsi"/>
    </w:rPr>
  </w:style>
  <w:style w:type="paragraph" w:customStyle="1" w:styleId="B73D402EE7A64CAC9B365CF09080D41C1">
    <w:name w:val="B73D402EE7A64CAC9B365CF09080D41C1"/>
    <w:rsid w:val="009D271B"/>
    <w:rPr>
      <w:rFonts w:eastAsiaTheme="minorHAnsi"/>
    </w:rPr>
  </w:style>
  <w:style w:type="paragraph" w:customStyle="1" w:styleId="56C29D584A1047B68D16939BA72E7E1F2">
    <w:name w:val="56C29D584A1047B68D16939BA72E7E1F2"/>
    <w:rsid w:val="009D271B"/>
    <w:rPr>
      <w:rFonts w:eastAsiaTheme="minorHAnsi"/>
    </w:rPr>
  </w:style>
  <w:style w:type="paragraph" w:customStyle="1" w:styleId="060130130C5F4E66ADAFE8FE4798718E2">
    <w:name w:val="060130130C5F4E66ADAFE8FE4798718E2"/>
    <w:rsid w:val="009D271B"/>
    <w:rPr>
      <w:rFonts w:eastAsiaTheme="minorHAnsi"/>
    </w:rPr>
  </w:style>
  <w:style w:type="paragraph" w:customStyle="1" w:styleId="B73D402EE7A64CAC9B365CF09080D41C2">
    <w:name w:val="B73D402EE7A64CAC9B365CF09080D41C2"/>
    <w:rsid w:val="009D271B"/>
    <w:rPr>
      <w:rFonts w:eastAsiaTheme="minorHAnsi"/>
    </w:rPr>
  </w:style>
  <w:style w:type="paragraph" w:customStyle="1" w:styleId="56C29D584A1047B68D16939BA72E7E1F3">
    <w:name w:val="56C29D584A1047B68D16939BA72E7E1F3"/>
    <w:rsid w:val="009D271B"/>
    <w:rPr>
      <w:rFonts w:eastAsiaTheme="minorHAnsi"/>
    </w:rPr>
  </w:style>
  <w:style w:type="paragraph" w:customStyle="1" w:styleId="060130130C5F4E66ADAFE8FE4798718E3">
    <w:name w:val="060130130C5F4E66ADAFE8FE4798718E3"/>
    <w:rsid w:val="009D271B"/>
    <w:rPr>
      <w:rFonts w:eastAsiaTheme="minorHAnsi"/>
    </w:rPr>
  </w:style>
  <w:style w:type="paragraph" w:customStyle="1" w:styleId="B73D402EE7A64CAC9B365CF09080D41C3">
    <w:name w:val="B73D402EE7A64CAC9B365CF09080D41C3"/>
    <w:rsid w:val="009D271B"/>
    <w:rPr>
      <w:rFonts w:eastAsiaTheme="minorHAnsi"/>
    </w:rPr>
  </w:style>
  <w:style w:type="paragraph" w:customStyle="1" w:styleId="E0712D416A2B4FB89171618872D99E3A">
    <w:name w:val="E0712D416A2B4FB89171618872D99E3A"/>
    <w:rsid w:val="009D271B"/>
    <w:rPr>
      <w:rFonts w:eastAsiaTheme="minorHAnsi"/>
    </w:rPr>
  </w:style>
  <w:style w:type="paragraph" w:customStyle="1" w:styleId="E0712D416A2B4FB89171618872D99E3A1">
    <w:name w:val="E0712D416A2B4FB89171618872D99E3A1"/>
    <w:rsid w:val="009D271B"/>
    <w:rPr>
      <w:rFonts w:eastAsiaTheme="minorHAnsi"/>
    </w:rPr>
  </w:style>
  <w:style w:type="paragraph" w:customStyle="1" w:styleId="C2FE0AAE91E74AE9A4AB1FBFBD49E3BA">
    <w:name w:val="C2FE0AAE91E74AE9A4AB1FBFBD49E3BA"/>
    <w:rsid w:val="009D271B"/>
  </w:style>
  <w:style w:type="paragraph" w:customStyle="1" w:styleId="FE8F689AB77B4118A664C00AF4975610">
    <w:name w:val="FE8F689AB77B4118A664C00AF4975610"/>
    <w:rsid w:val="009D271B"/>
  </w:style>
  <w:style w:type="paragraph" w:customStyle="1" w:styleId="E521E58290394F6198C282F3CDAB8046">
    <w:name w:val="E521E58290394F6198C282F3CDAB8046"/>
    <w:rsid w:val="009D271B"/>
  </w:style>
  <w:style w:type="paragraph" w:customStyle="1" w:styleId="6C320B17F2CC4D79959C1EA71FF6F96C">
    <w:name w:val="6C320B17F2CC4D79959C1EA71FF6F96C"/>
    <w:rsid w:val="009D271B"/>
  </w:style>
  <w:style w:type="paragraph" w:customStyle="1" w:styleId="7D7DC70D70774F00BE1810D728BD0AC8">
    <w:name w:val="7D7DC70D70774F00BE1810D728BD0AC8"/>
    <w:rsid w:val="009D271B"/>
  </w:style>
  <w:style w:type="paragraph" w:customStyle="1" w:styleId="EA65E16D484B4D7EB925AAF39E529796">
    <w:name w:val="EA65E16D484B4D7EB925AAF39E529796"/>
    <w:rsid w:val="009D271B"/>
  </w:style>
  <w:style w:type="paragraph" w:customStyle="1" w:styleId="47FCCFD24D0F4F07873205CEADAAE21B">
    <w:name w:val="47FCCFD24D0F4F07873205CEADAAE21B"/>
    <w:rsid w:val="009D271B"/>
  </w:style>
  <w:style w:type="paragraph" w:customStyle="1" w:styleId="64B150BE197B4752956CE4C64004A8AC">
    <w:name w:val="64B150BE197B4752956CE4C64004A8AC"/>
    <w:rsid w:val="009D271B"/>
  </w:style>
  <w:style w:type="paragraph" w:customStyle="1" w:styleId="0E3533BC974E44F5ADA8E5B0A78C2D81">
    <w:name w:val="0E3533BC974E44F5ADA8E5B0A78C2D81"/>
    <w:rsid w:val="009D271B"/>
  </w:style>
  <w:style w:type="paragraph" w:customStyle="1" w:styleId="CB7E404AB5CA4DE2BAF786451D40D31A">
    <w:name w:val="CB7E404AB5CA4DE2BAF786451D40D31A"/>
    <w:rsid w:val="009D271B"/>
  </w:style>
  <w:style w:type="paragraph" w:customStyle="1" w:styleId="FC03102C1CF943C8B64E8FB8E23E8B02">
    <w:name w:val="FC03102C1CF943C8B64E8FB8E23E8B02"/>
    <w:rsid w:val="009D271B"/>
  </w:style>
  <w:style w:type="paragraph" w:customStyle="1" w:styleId="ABB9A81879A24A8FAF826B755834A851">
    <w:name w:val="ABB9A81879A24A8FAF826B755834A851"/>
    <w:rsid w:val="009D271B"/>
  </w:style>
  <w:style w:type="paragraph" w:customStyle="1" w:styleId="F6790E4DEE4F46CABEADFB889740CAFA">
    <w:name w:val="F6790E4DEE4F46CABEADFB889740CAFA"/>
    <w:rsid w:val="009D271B"/>
  </w:style>
  <w:style w:type="paragraph" w:customStyle="1" w:styleId="582F7772EA174054857E302C1734E566">
    <w:name w:val="582F7772EA174054857E302C1734E566"/>
    <w:rsid w:val="009D271B"/>
  </w:style>
  <w:style w:type="paragraph" w:customStyle="1" w:styleId="60790F3EFBF94562867C95BA76A223C1">
    <w:name w:val="60790F3EFBF94562867C95BA76A223C1"/>
    <w:rsid w:val="009D271B"/>
  </w:style>
  <w:style w:type="paragraph" w:customStyle="1" w:styleId="EAF7DBC490814ABDB3D82FD6B4F3997E">
    <w:name w:val="EAF7DBC490814ABDB3D82FD6B4F3997E"/>
    <w:rsid w:val="009D271B"/>
  </w:style>
  <w:style w:type="paragraph" w:customStyle="1" w:styleId="5823B9DC234E4598B24E90833E47AB9E">
    <w:name w:val="5823B9DC234E4598B24E90833E47AB9E"/>
    <w:rsid w:val="009D271B"/>
  </w:style>
  <w:style w:type="paragraph" w:customStyle="1" w:styleId="D7F56E37249045ECAB8B8F0D473DD579">
    <w:name w:val="D7F56E37249045ECAB8B8F0D473DD579"/>
    <w:rsid w:val="009D271B"/>
  </w:style>
  <w:style w:type="paragraph" w:customStyle="1" w:styleId="A5C9649CF3F04D49AFEF23F7FFC1E0D3">
    <w:name w:val="A5C9649CF3F04D49AFEF23F7FFC1E0D3"/>
    <w:rsid w:val="009D271B"/>
  </w:style>
  <w:style w:type="paragraph" w:customStyle="1" w:styleId="A4670E27640644DD834C07752882A60F">
    <w:name w:val="A4670E27640644DD834C07752882A60F"/>
    <w:rsid w:val="009D271B"/>
  </w:style>
  <w:style w:type="paragraph" w:customStyle="1" w:styleId="4017D2E52F7547A886B0A1B6B47907E5">
    <w:name w:val="4017D2E52F7547A886B0A1B6B47907E5"/>
    <w:rsid w:val="009D271B"/>
  </w:style>
  <w:style w:type="paragraph" w:customStyle="1" w:styleId="E47CAB641BAF4E2096AC786D2BE4C86B">
    <w:name w:val="E47CAB641BAF4E2096AC786D2BE4C86B"/>
    <w:rsid w:val="009D271B"/>
  </w:style>
  <w:style w:type="paragraph" w:customStyle="1" w:styleId="48B3F46821E34E0C976D714DF79341EB">
    <w:name w:val="48B3F46821E34E0C976D714DF79341EB"/>
    <w:rsid w:val="009D271B"/>
  </w:style>
  <w:style w:type="paragraph" w:customStyle="1" w:styleId="160455E7FB954046B4769850119F0133">
    <w:name w:val="160455E7FB954046B4769850119F0133"/>
    <w:rsid w:val="009D271B"/>
  </w:style>
  <w:style w:type="paragraph" w:customStyle="1" w:styleId="6B69A1768CEF4A1BB0FCFE24B1A71BC4">
    <w:name w:val="6B69A1768CEF4A1BB0FCFE24B1A71BC4"/>
    <w:rsid w:val="009D271B"/>
  </w:style>
  <w:style w:type="paragraph" w:customStyle="1" w:styleId="ACFF4909C6E044C3B738885622477A9A">
    <w:name w:val="ACFF4909C6E044C3B738885622477A9A"/>
    <w:rsid w:val="009D271B"/>
  </w:style>
  <w:style w:type="paragraph" w:customStyle="1" w:styleId="F80C16843B634764A086ED1D1D8A6715">
    <w:name w:val="F80C16843B634764A086ED1D1D8A6715"/>
    <w:rsid w:val="009D271B"/>
  </w:style>
  <w:style w:type="paragraph" w:customStyle="1" w:styleId="A2F1423C6F03413E9A01055CB2B7D51B">
    <w:name w:val="A2F1423C6F03413E9A01055CB2B7D51B"/>
    <w:rsid w:val="009D271B"/>
  </w:style>
  <w:style w:type="paragraph" w:customStyle="1" w:styleId="49AC505318054588A1A7182DB035968E">
    <w:name w:val="49AC505318054588A1A7182DB035968E"/>
    <w:rsid w:val="009D271B"/>
  </w:style>
  <w:style w:type="paragraph" w:customStyle="1" w:styleId="D6471B0897664A07836688BA48CC4477">
    <w:name w:val="D6471B0897664A07836688BA48CC4477"/>
    <w:rsid w:val="009D271B"/>
  </w:style>
  <w:style w:type="paragraph" w:customStyle="1" w:styleId="2133EEBDDBFA424FAD1BB824AFF6F984">
    <w:name w:val="2133EEBDDBFA424FAD1BB824AFF6F984"/>
    <w:rsid w:val="009D271B"/>
  </w:style>
  <w:style w:type="paragraph" w:customStyle="1" w:styleId="0B0F1FCF266F4E3CB52D4A1781BA554F">
    <w:name w:val="0B0F1FCF266F4E3CB52D4A1781BA554F"/>
    <w:rsid w:val="009D271B"/>
  </w:style>
  <w:style w:type="paragraph" w:customStyle="1" w:styleId="511F47AE5A70486D8C64F8D95CA6FF43">
    <w:name w:val="511F47AE5A70486D8C64F8D95CA6FF43"/>
    <w:rsid w:val="009D271B"/>
  </w:style>
  <w:style w:type="paragraph" w:customStyle="1" w:styleId="B5A966E00E1D422AA0257F24A3DF7CDC">
    <w:name w:val="B5A966E00E1D422AA0257F24A3DF7CDC"/>
    <w:rsid w:val="009D271B"/>
  </w:style>
  <w:style w:type="paragraph" w:customStyle="1" w:styleId="721C2AB1770542D2BC5E6911B64251A8">
    <w:name w:val="721C2AB1770542D2BC5E6911B64251A8"/>
    <w:rsid w:val="009D271B"/>
  </w:style>
  <w:style w:type="paragraph" w:customStyle="1" w:styleId="6376A324CD314FF89C8E9927427869E2">
    <w:name w:val="6376A324CD314FF89C8E9927427869E2"/>
    <w:rsid w:val="009D271B"/>
  </w:style>
  <w:style w:type="paragraph" w:customStyle="1" w:styleId="7675AE33C49A4541ADFB163D5D7DE9B2">
    <w:name w:val="7675AE33C49A4541ADFB163D5D7DE9B2"/>
    <w:rsid w:val="009D271B"/>
  </w:style>
  <w:style w:type="paragraph" w:customStyle="1" w:styleId="E34D4AAB9B8B47FDA7F6CE4AE8DDDCE9">
    <w:name w:val="E34D4AAB9B8B47FDA7F6CE4AE8DDDCE9"/>
    <w:rsid w:val="00481918"/>
  </w:style>
  <w:style w:type="paragraph" w:customStyle="1" w:styleId="2053D6045A7E487A9128410FE32944B9">
    <w:name w:val="2053D6045A7E487A9128410FE32944B9"/>
    <w:rsid w:val="00481918"/>
  </w:style>
  <w:style w:type="paragraph" w:customStyle="1" w:styleId="464EC86619D048D2BDCF4C7B7AFFBB15">
    <w:name w:val="464EC86619D048D2BDCF4C7B7AFFBB15"/>
    <w:rsid w:val="00481918"/>
  </w:style>
  <w:style w:type="paragraph" w:customStyle="1" w:styleId="2C905A51D6904349AC8BB5AF6E606B68">
    <w:name w:val="2C905A51D6904349AC8BB5AF6E606B68"/>
    <w:rsid w:val="00481918"/>
  </w:style>
  <w:style w:type="paragraph" w:customStyle="1" w:styleId="45DB8CFC374F45E88EE6200C090307E9">
    <w:name w:val="45DB8CFC374F45E88EE6200C090307E9"/>
    <w:rsid w:val="00481918"/>
  </w:style>
  <w:style w:type="paragraph" w:customStyle="1" w:styleId="D63BB1B8ABE3475A830FEEC8AE3FDC1C">
    <w:name w:val="D63BB1B8ABE3475A830FEEC8AE3FDC1C"/>
    <w:rsid w:val="00481918"/>
  </w:style>
  <w:style w:type="paragraph" w:customStyle="1" w:styleId="9415BEA2D2EE475F991CD27948E953FE">
    <w:name w:val="9415BEA2D2EE475F991CD27948E953FE"/>
    <w:rsid w:val="00481918"/>
  </w:style>
  <w:style w:type="paragraph" w:customStyle="1" w:styleId="C1B5F24CF66D421B8AB239534078CAF6">
    <w:name w:val="C1B5F24CF66D421B8AB239534078CAF6"/>
    <w:rsid w:val="00481918"/>
  </w:style>
  <w:style w:type="paragraph" w:customStyle="1" w:styleId="5E635C914CED44A89D4238A9EFD80444">
    <w:name w:val="5E635C914CED44A89D4238A9EFD80444"/>
    <w:rsid w:val="00481918"/>
  </w:style>
  <w:style w:type="paragraph" w:customStyle="1" w:styleId="AC5E09CEFE71442C90C6CF52FDCB79F5">
    <w:name w:val="AC5E09CEFE71442C90C6CF52FDCB79F5"/>
    <w:rsid w:val="00481918"/>
  </w:style>
  <w:style w:type="paragraph" w:customStyle="1" w:styleId="7DC13F216AB04D9584A6325B8419DB57">
    <w:name w:val="7DC13F216AB04D9584A6325B8419DB57"/>
    <w:rsid w:val="00481918"/>
  </w:style>
  <w:style w:type="paragraph" w:customStyle="1" w:styleId="85973D9EE0E14F0ABAC59737651F4126">
    <w:name w:val="85973D9EE0E14F0ABAC59737651F4126"/>
    <w:rsid w:val="00481918"/>
  </w:style>
  <w:style w:type="paragraph" w:customStyle="1" w:styleId="DBDE0CB23E2F46C782F80C30B0013BBA">
    <w:name w:val="DBDE0CB23E2F46C782F80C30B0013BBA"/>
    <w:rsid w:val="00481918"/>
    <w:rPr>
      <w:rFonts w:eastAsiaTheme="minorHAnsi"/>
    </w:rPr>
  </w:style>
  <w:style w:type="paragraph" w:customStyle="1" w:styleId="9F68C907BAFF4C6CAB6BB70FBDA8A474">
    <w:name w:val="9F68C907BAFF4C6CAB6BB70FBDA8A474"/>
    <w:rsid w:val="00481918"/>
    <w:rPr>
      <w:rFonts w:eastAsiaTheme="minorHAnsi"/>
    </w:rPr>
  </w:style>
  <w:style w:type="paragraph" w:customStyle="1" w:styleId="9131D7E864494F0ABD286F4F56AF8765">
    <w:name w:val="9131D7E864494F0ABD286F4F56AF8765"/>
    <w:rsid w:val="00481918"/>
    <w:rPr>
      <w:rFonts w:eastAsiaTheme="minorHAnsi"/>
    </w:rPr>
  </w:style>
  <w:style w:type="paragraph" w:customStyle="1" w:styleId="C94512EED93549E7B78509D18AAAD5B4">
    <w:name w:val="C94512EED93549E7B78509D18AAAD5B4"/>
    <w:rsid w:val="00481918"/>
    <w:rPr>
      <w:rFonts w:eastAsiaTheme="minorHAnsi"/>
    </w:rPr>
  </w:style>
  <w:style w:type="paragraph" w:customStyle="1" w:styleId="B4FDB35D748946479E21A44E69DF821A">
    <w:name w:val="B4FDB35D748946479E21A44E69DF821A"/>
    <w:rsid w:val="00481918"/>
    <w:rPr>
      <w:rFonts w:eastAsiaTheme="minorHAnsi"/>
    </w:rPr>
  </w:style>
  <w:style w:type="paragraph" w:customStyle="1" w:styleId="61A1E3E3A71F442584D28673B63D0E70">
    <w:name w:val="61A1E3E3A71F442584D28673B63D0E70"/>
    <w:rsid w:val="00481918"/>
    <w:rPr>
      <w:rFonts w:eastAsiaTheme="minorHAnsi"/>
    </w:rPr>
  </w:style>
  <w:style w:type="paragraph" w:customStyle="1" w:styleId="DDD19BECF38649508624FA567AE853A1">
    <w:name w:val="DDD19BECF38649508624FA567AE853A1"/>
    <w:rsid w:val="00481918"/>
    <w:rPr>
      <w:rFonts w:eastAsiaTheme="minorHAnsi"/>
    </w:rPr>
  </w:style>
  <w:style w:type="paragraph" w:customStyle="1" w:styleId="EB632BB7BE5843D49DF7E4A202A0047F">
    <w:name w:val="EB632BB7BE5843D49DF7E4A202A0047F"/>
    <w:rsid w:val="00481918"/>
    <w:rPr>
      <w:rFonts w:eastAsiaTheme="minorHAnsi"/>
    </w:rPr>
  </w:style>
  <w:style w:type="paragraph" w:customStyle="1" w:styleId="02E08A383A8B42DFAB3F4494D2AF168D">
    <w:name w:val="02E08A383A8B42DFAB3F4494D2AF168D"/>
    <w:rsid w:val="00481918"/>
    <w:rPr>
      <w:rFonts w:eastAsiaTheme="minorHAnsi"/>
    </w:rPr>
  </w:style>
  <w:style w:type="paragraph" w:customStyle="1" w:styleId="AC5E09CEFE71442C90C6CF52FDCB79F51">
    <w:name w:val="AC5E09CEFE71442C90C6CF52FDCB79F51"/>
    <w:rsid w:val="00481918"/>
    <w:rPr>
      <w:rFonts w:eastAsiaTheme="minorHAnsi"/>
    </w:rPr>
  </w:style>
  <w:style w:type="paragraph" w:customStyle="1" w:styleId="7DC13F216AB04D9584A6325B8419DB571">
    <w:name w:val="7DC13F216AB04D9584A6325B8419DB571"/>
    <w:rsid w:val="00481918"/>
    <w:rPr>
      <w:rFonts w:eastAsiaTheme="minorHAnsi"/>
    </w:rPr>
  </w:style>
  <w:style w:type="paragraph" w:customStyle="1" w:styleId="85973D9EE0E14F0ABAC59737651F41261">
    <w:name w:val="85973D9EE0E14F0ABAC59737651F41261"/>
    <w:rsid w:val="00481918"/>
    <w:rPr>
      <w:rFonts w:eastAsiaTheme="minorHAnsi"/>
    </w:rPr>
  </w:style>
  <w:style w:type="paragraph" w:customStyle="1" w:styleId="7C836F59B2D1499EBE1960E96EFFE60E">
    <w:name w:val="7C836F59B2D1499EBE1960E96EFFE60E"/>
    <w:rsid w:val="00481918"/>
    <w:rPr>
      <w:rFonts w:eastAsiaTheme="minorHAnsi"/>
    </w:rPr>
  </w:style>
  <w:style w:type="paragraph" w:customStyle="1" w:styleId="A5D4E2FF9C0C44E094242CDEA9C46C21">
    <w:name w:val="A5D4E2FF9C0C44E094242CDEA9C46C21"/>
    <w:rsid w:val="00481918"/>
    <w:rPr>
      <w:rFonts w:eastAsiaTheme="minorHAnsi"/>
    </w:rPr>
  </w:style>
  <w:style w:type="paragraph" w:customStyle="1" w:styleId="1D156B0209F041359BE3B608B5F6D8E5">
    <w:name w:val="1D156B0209F041359BE3B608B5F6D8E5"/>
    <w:rsid w:val="00481918"/>
    <w:rPr>
      <w:rFonts w:eastAsiaTheme="minorHAnsi"/>
    </w:rPr>
  </w:style>
  <w:style w:type="paragraph" w:customStyle="1" w:styleId="DBDE0CB23E2F46C782F80C30B0013BBA1">
    <w:name w:val="DBDE0CB23E2F46C782F80C30B0013BBA1"/>
    <w:rsid w:val="00481918"/>
    <w:rPr>
      <w:rFonts w:eastAsiaTheme="minorHAnsi"/>
    </w:rPr>
  </w:style>
  <w:style w:type="paragraph" w:customStyle="1" w:styleId="9F68C907BAFF4C6CAB6BB70FBDA8A4741">
    <w:name w:val="9F68C907BAFF4C6CAB6BB70FBDA8A4741"/>
    <w:rsid w:val="00481918"/>
    <w:rPr>
      <w:rFonts w:eastAsiaTheme="minorHAnsi"/>
    </w:rPr>
  </w:style>
  <w:style w:type="paragraph" w:customStyle="1" w:styleId="9131D7E864494F0ABD286F4F56AF87651">
    <w:name w:val="9131D7E864494F0ABD286F4F56AF87651"/>
    <w:rsid w:val="00481918"/>
    <w:rPr>
      <w:rFonts w:eastAsiaTheme="minorHAnsi"/>
    </w:rPr>
  </w:style>
  <w:style w:type="paragraph" w:customStyle="1" w:styleId="C94512EED93549E7B78509D18AAAD5B41">
    <w:name w:val="C94512EED93549E7B78509D18AAAD5B41"/>
    <w:rsid w:val="00481918"/>
    <w:rPr>
      <w:rFonts w:eastAsiaTheme="minorHAnsi"/>
    </w:rPr>
  </w:style>
  <w:style w:type="paragraph" w:customStyle="1" w:styleId="B4FDB35D748946479E21A44E69DF821A1">
    <w:name w:val="B4FDB35D748946479E21A44E69DF821A1"/>
    <w:rsid w:val="00481918"/>
    <w:rPr>
      <w:rFonts w:eastAsiaTheme="minorHAnsi"/>
    </w:rPr>
  </w:style>
  <w:style w:type="paragraph" w:customStyle="1" w:styleId="61A1E3E3A71F442584D28673B63D0E701">
    <w:name w:val="61A1E3E3A71F442584D28673B63D0E701"/>
    <w:rsid w:val="00481918"/>
    <w:rPr>
      <w:rFonts w:eastAsiaTheme="minorHAnsi"/>
    </w:rPr>
  </w:style>
  <w:style w:type="paragraph" w:customStyle="1" w:styleId="DDD19BECF38649508624FA567AE853A11">
    <w:name w:val="DDD19BECF38649508624FA567AE853A11"/>
    <w:rsid w:val="00481918"/>
    <w:rPr>
      <w:rFonts w:eastAsiaTheme="minorHAnsi"/>
    </w:rPr>
  </w:style>
  <w:style w:type="paragraph" w:customStyle="1" w:styleId="EB632BB7BE5843D49DF7E4A202A0047F1">
    <w:name w:val="EB632BB7BE5843D49DF7E4A202A0047F1"/>
    <w:rsid w:val="00481918"/>
    <w:rPr>
      <w:rFonts w:eastAsiaTheme="minorHAnsi"/>
    </w:rPr>
  </w:style>
  <w:style w:type="paragraph" w:customStyle="1" w:styleId="02E08A383A8B42DFAB3F4494D2AF168D1">
    <w:name w:val="02E08A383A8B42DFAB3F4494D2AF168D1"/>
    <w:rsid w:val="00481918"/>
    <w:rPr>
      <w:rFonts w:eastAsiaTheme="minorHAnsi"/>
    </w:rPr>
  </w:style>
  <w:style w:type="paragraph" w:customStyle="1" w:styleId="7C836F59B2D1499EBE1960E96EFFE60E1">
    <w:name w:val="7C836F59B2D1499EBE1960E96EFFE60E1"/>
    <w:rsid w:val="00481918"/>
    <w:rPr>
      <w:rFonts w:eastAsiaTheme="minorHAnsi"/>
    </w:rPr>
  </w:style>
  <w:style w:type="paragraph" w:customStyle="1" w:styleId="A5D4E2FF9C0C44E094242CDEA9C46C211">
    <w:name w:val="A5D4E2FF9C0C44E094242CDEA9C46C211"/>
    <w:rsid w:val="00481918"/>
    <w:rPr>
      <w:rFonts w:eastAsiaTheme="minorHAnsi"/>
    </w:rPr>
  </w:style>
  <w:style w:type="paragraph" w:customStyle="1" w:styleId="1D156B0209F041359BE3B608B5F6D8E51">
    <w:name w:val="1D156B0209F041359BE3B608B5F6D8E51"/>
    <w:rsid w:val="00481918"/>
    <w:rPr>
      <w:rFonts w:eastAsiaTheme="minorHAnsi"/>
    </w:rPr>
  </w:style>
  <w:style w:type="paragraph" w:customStyle="1" w:styleId="47703C0D72224056BD3890D7D4DE650B">
    <w:name w:val="47703C0D72224056BD3890D7D4DE650B"/>
    <w:rsid w:val="00481918"/>
  </w:style>
  <w:style w:type="paragraph" w:customStyle="1" w:styleId="C1BAD3DCDAD8443BBF66C3410D952168">
    <w:name w:val="C1BAD3DCDAD8443BBF66C3410D952168"/>
    <w:rsid w:val="00610F68"/>
  </w:style>
  <w:style w:type="paragraph" w:customStyle="1" w:styleId="DBDE0CB23E2F46C782F80C30B0013BBA2">
    <w:name w:val="DBDE0CB23E2F46C782F80C30B0013BBA2"/>
    <w:rsid w:val="00610F68"/>
    <w:rPr>
      <w:rFonts w:eastAsiaTheme="minorHAnsi"/>
    </w:rPr>
  </w:style>
  <w:style w:type="paragraph" w:customStyle="1" w:styleId="9F68C907BAFF4C6CAB6BB70FBDA8A4742">
    <w:name w:val="9F68C907BAFF4C6CAB6BB70FBDA8A4742"/>
    <w:rsid w:val="00610F68"/>
    <w:rPr>
      <w:rFonts w:eastAsiaTheme="minorHAnsi"/>
    </w:rPr>
  </w:style>
  <w:style w:type="paragraph" w:customStyle="1" w:styleId="9131D7E864494F0ABD286F4F56AF87652">
    <w:name w:val="9131D7E864494F0ABD286F4F56AF87652"/>
    <w:rsid w:val="00610F68"/>
    <w:rPr>
      <w:rFonts w:eastAsiaTheme="minorHAnsi"/>
    </w:rPr>
  </w:style>
  <w:style w:type="paragraph" w:customStyle="1" w:styleId="C94512EED93549E7B78509D18AAAD5B42">
    <w:name w:val="C94512EED93549E7B78509D18AAAD5B42"/>
    <w:rsid w:val="00610F68"/>
    <w:rPr>
      <w:rFonts w:eastAsiaTheme="minorHAnsi"/>
    </w:rPr>
  </w:style>
  <w:style w:type="paragraph" w:customStyle="1" w:styleId="B4FDB35D748946479E21A44E69DF821A2">
    <w:name w:val="B4FDB35D748946479E21A44E69DF821A2"/>
    <w:rsid w:val="00610F68"/>
    <w:rPr>
      <w:rFonts w:eastAsiaTheme="minorHAnsi"/>
    </w:rPr>
  </w:style>
  <w:style w:type="paragraph" w:customStyle="1" w:styleId="61A1E3E3A71F442584D28673B63D0E702">
    <w:name w:val="61A1E3E3A71F442584D28673B63D0E702"/>
    <w:rsid w:val="00610F68"/>
    <w:rPr>
      <w:rFonts w:eastAsiaTheme="minorHAnsi"/>
    </w:rPr>
  </w:style>
  <w:style w:type="paragraph" w:customStyle="1" w:styleId="DDD19BECF38649508624FA567AE853A12">
    <w:name w:val="DDD19BECF38649508624FA567AE853A12"/>
    <w:rsid w:val="00610F68"/>
    <w:rPr>
      <w:rFonts w:eastAsiaTheme="minorHAnsi"/>
    </w:rPr>
  </w:style>
  <w:style w:type="paragraph" w:customStyle="1" w:styleId="EB632BB7BE5843D49DF7E4A202A0047F2">
    <w:name w:val="EB632BB7BE5843D49DF7E4A202A0047F2"/>
    <w:rsid w:val="00610F68"/>
    <w:rPr>
      <w:rFonts w:eastAsiaTheme="minorHAnsi"/>
    </w:rPr>
  </w:style>
  <w:style w:type="paragraph" w:customStyle="1" w:styleId="02E08A383A8B42DFAB3F4494D2AF168D2">
    <w:name w:val="02E08A383A8B42DFAB3F4494D2AF168D2"/>
    <w:rsid w:val="00610F68"/>
    <w:rPr>
      <w:rFonts w:eastAsiaTheme="minorHAnsi"/>
    </w:rPr>
  </w:style>
  <w:style w:type="paragraph" w:customStyle="1" w:styleId="7C836F59B2D1499EBE1960E96EFFE60E2">
    <w:name w:val="7C836F59B2D1499EBE1960E96EFFE60E2"/>
    <w:rsid w:val="00610F68"/>
    <w:rPr>
      <w:rFonts w:eastAsiaTheme="minorHAnsi"/>
    </w:rPr>
  </w:style>
  <w:style w:type="paragraph" w:customStyle="1" w:styleId="A5D4E2FF9C0C44E094242CDEA9C46C212">
    <w:name w:val="A5D4E2FF9C0C44E094242CDEA9C46C212"/>
    <w:rsid w:val="00610F68"/>
    <w:rPr>
      <w:rFonts w:eastAsiaTheme="minorHAnsi"/>
    </w:rPr>
  </w:style>
  <w:style w:type="paragraph" w:customStyle="1" w:styleId="1D156B0209F041359BE3B608B5F6D8E52">
    <w:name w:val="1D156B0209F041359BE3B608B5F6D8E52"/>
    <w:rsid w:val="00610F68"/>
    <w:rPr>
      <w:rFonts w:eastAsiaTheme="minorHAnsi"/>
    </w:rPr>
  </w:style>
  <w:style w:type="paragraph" w:customStyle="1" w:styleId="63D7212909BC49BAB2B40B7233FAFFA8">
    <w:name w:val="63D7212909BC49BAB2B40B7233FAFFA8"/>
    <w:rsid w:val="00D34974"/>
  </w:style>
  <w:style w:type="paragraph" w:customStyle="1" w:styleId="3C596DABB0F74A9EA45F5CCB3C22DCA6">
    <w:name w:val="3C596DABB0F74A9EA45F5CCB3C22DCA6"/>
    <w:rsid w:val="00D34974"/>
  </w:style>
  <w:style w:type="paragraph" w:customStyle="1" w:styleId="75F256C71E2444F59B7C3ED3625F69DC">
    <w:name w:val="75F256C71E2444F59B7C3ED3625F69DC"/>
    <w:rsid w:val="00D34974"/>
  </w:style>
  <w:style w:type="paragraph" w:customStyle="1" w:styleId="443C48752CFF4F8C9A0E71891C8695DE">
    <w:name w:val="443C48752CFF4F8C9A0E71891C8695DE"/>
    <w:rsid w:val="00D34974"/>
  </w:style>
  <w:style w:type="paragraph" w:customStyle="1" w:styleId="E2C8892BE6B9424583458119DFA45A20">
    <w:name w:val="E2C8892BE6B9424583458119DFA45A20"/>
    <w:rsid w:val="00D34974"/>
  </w:style>
  <w:style w:type="paragraph" w:customStyle="1" w:styleId="1676D1139B3B453FAFAA30F2B1DC8C11">
    <w:name w:val="1676D1139B3B453FAFAA30F2B1DC8C11"/>
    <w:rsid w:val="00D34974"/>
  </w:style>
  <w:style w:type="paragraph" w:customStyle="1" w:styleId="7D2E7342D7A547E1B3C00DA49E344272">
    <w:name w:val="7D2E7342D7A547E1B3C00DA49E344272"/>
    <w:rsid w:val="00D34974"/>
  </w:style>
  <w:style w:type="paragraph" w:customStyle="1" w:styleId="D946FED4F7834919910F07077F109080">
    <w:name w:val="D946FED4F7834919910F07077F109080"/>
    <w:rsid w:val="00D34974"/>
  </w:style>
  <w:style w:type="paragraph" w:customStyle="1" w:styleId="210427C4505D4C0EA5F76BED7F228B39">
    <w:name w:val="210427C4505D4C0EA5F76BED7F228B39"/>
    <w:rsid w:val="00D34974"/>
  </w:style>
  <w:style w:type="paragraph" w:customStyle="1" w:styleId="DBDE0CB23E2F46C782F80C30B0013BBA3">
    <w:name w:val="DBDE0CB23E2F46C782F80C30B0013BBA3"/>
    <w:rsid w:val="006743A5"/>
    <w:rPr>
      <w:rFonts w:eastAsiaTheme="minorHAnsi"/>
    </w:rPr>
  </w:style>
  <w:style w:type="paragraph" w:customStyle="1" w:styleId="9F68C907BAFF4C6CAB6BB70FBDA8A4743">
    <w:name w:val="9F68C907BAFF4C6CAB6BB70FBDA8A4743"/>
    <w:rsid w:val="006743A5"/>
    <w:rPr>
      <w:rFonts w:eastAsiaTheme="minorHAnsi"/>
    </w:rPr>
  </w:style>
  <w:style w:type="paragraph" w:customStyle="1" w:styleId="9131D7E864494F0ABD286F4F56AF87653">
    <w:name w:val="9131D7E864494F0ABD286F4F56AF87653"/>
    <w:rsid w:val="006743A5"/>
    <w:rPr>
      <w:rFonts w:eastAsiaTheme="minorHAnsi"/>
    </w:rPr>
  </w:style>
  <w:style w:type="paragraph" w:customStyle="1" w:styleId="C94512EED93549E7B78509D18AAAD5B43">
    <w:name w:val="C94512EED93549E7B78509D18AAAD5B43"/>
    <w:rsid w:val="006743A5"/>
    <w:rPr>
      <w:rFonts w:eastAsiaTheme="minorHAnsi"/>
    </w:rPr>
  </w:style>
  <w:style w:type="paragraph" w:customStyle="1" w:styleId="B4FDB35D748946479E21A44E69DF821A3">
    <w:name w:val="B4FDB35D748946479E21A44E69DF821A3"/>
    <w:rsid w:val="006743A5"/>
    <w:rPr>
      <w:rFonts w:eastAsiaTheme="minorHAnsi"/>
    </w:rPr>
  </w:style>
  <w:style w:type="paragraph" w:customStyle="1" w:styleId="61A1E3E3A71F442584D28673B63D0E703">
    <w:name w:val="61A1E3E3A71F442584D28673B63D0E703"/>
    <w:rsid w:val="006743A5"/>
    <w:rPr>
      <w:rFonts w:eastAsiaTheme="minorHAnsi"/>
    </w:rPr>
  </w:style>
  <w:style w:type="paragraph" w:customStyle="1" w:styleId="E2C8892BE6B9424583458119DFA45A201">
    <w:name w:val="E2C8892BE6B9424583458119DFA45A201"/>
    <w:rsid w:val="006743A5"/>
    <w:rPr>
      <w:rFonts w:eastAsiaTheme="minorHAnsi"/>
    </w:rPr>
  </w:style>
  <w:style w:type="paragraph" w:customStyle="1" w:styleId="1676D1139B3B453FAFAA30F2B1DC8C111">
    <w:name w:val="1676D1139B3B453FAFAA30F2B1DC8C111"/>
    <w:rsid w:val="006743A5"/>
    <w:rPr>
      <w:rFonts w:eastAsiaTheme="minorHAnsi"/>
    </w:rPr>
  </w:style>
  <w:style w:type="paragraph" w:customStyle="1" w:styleId="7D2E7342D7A547E1B3C00DA49E3442721">
    <w:name w:val="7D2E7342D7A547E1B3C00DA49E3442721"/>
    <w:rsid w:val="006743A5"/>
    <w:rPr>
      <w:rFonts w:eastAsiaTheme="minorHAnsi"/>
    </w:rPr>
  </w:style>
  <w:style w:type="paragraph" w:customStyle="1" w:styleId="D946FED4F7834919910F07077F1090801">
    <w:name w:val="D946FED4F7834919910F07077F1090801"/>
    <w:rsid w:val="006743A5"/>
    <w:rPr>
      <w:rFonts w:eastAsiaTheme="minorHAnsi"/>
    </w:rPr>
  </w:style>
  <w:style w:type="paragraph" w:customStyle="1" w:styleId="210427C4505D4C0EA5F76BED7F228B391">
    <w:name w:val="210427C4505D4C0EA5F76BED7F228B391"/>
    <w:rsid w:val="006743A5"/>
    <w:rPr>
      <w:rFonts w:eastAsiaTheme="minorHAnsi"/>
    </w:rPr>
  </w:style>
  <w:style w:type="paragraph" w:customStyle="1" w:styleId="A5D4E2FF9C0C44E094242CDEA9C46C213">
    <w:name w:val="A5D4E2FF9C0C44E094242CDEA9C46C213"/>
    <w:rsid w:val="006743A5"/>
    <w:rPr>
      <w:rFonts w:eastAsiaTheme="minorHAnsi"/>
    </w:rPr>
  </w:style>
  <w:style w:type="paragraph" w:customStyle="1" w:styleId="1D156B0209F041359BE3B608B5F6D8E53">
    <w:name w:val="1D156B0209F041359BE3B608B5F6D8E53"/>
    <w:rsid w:val="006743A5"/>
    <w:rPr>
      <w:rFonts w:eastAsiaTheme="minorHAnsi"/>
    </w:rPr>
  </w:style>
  <w:style w:type="paragraph" w:customStyle="1" w:styleId="6495F43783A746FB88291A4318245DC8">
    <w:name w:val="6495F43783A746FB88291A4318245DC8"/>
    <w:rsid w:val="006743A5"/>
  </w:style>
  <w:style w:type="paragraph" w:customStyle="1" w:styleId="A411AD5A3AC94A85BF0A5E3C3E977207">
    <w:name w:val="A411AD5A3AC94A85BF0A5E3C3E977207"/>
    <w:rsid w:val="006743A5"/>
  </w:style>
  <w:style w:type="paragraph" w:customStyle="1" w:styleId="9DD4C6CE914144BFA52E08579CDC09A5">
    <w:name w:val="9DD4C6CE914144BFA52E08579CDC09A5"/>
    <w:rsid w:val="006743A5"/>
  </w:style>
  <w:style w:type="paragraph" w:customStyle="1" w:styleId="383ABB66FB7142B583CD26729E637D54">
    <w:name w:val="383ABB66FB7142B583CD26729E637D54"/>
    <w:rsid w:val="006743A5"/>
  </w:style>
  <w:style w:type="paragraph" w:customStyle="1" w:styleId="FDA478B01E9641B3ADE0D62625E0AB1E">
    <w:name w:val="FDA478B01E9641B3ADE0D62625E0AB1E"/>
    <w:rsid w:val="006743A5"/>
  </w:style>
  <w:style w:type="paragraph" w:customStyle="1" w:styleId="84CB73086E514637AE37136052975F4E">
    <w:name w:val="84CB73086E514637AE37136052975F4E"/>
    <w:rsid w:val="006743A5"/>
  </w:style>
  <w:style w:type="paragraph" w:customStyle="1" w:styleId="9A42FBD93DC64937AAA78CAB5A3C2324">
    <w:name w:val="9A42FBD93DC64937AAA78CAB5A3C2324"/>
    <w:rsid w:val="006743A5"/>
  </w:style>
  <w:style w:type="paragraph" w:customStyle="1" w:styleId="B3A0995E9B384041A928DDE99DE04359">
    <w:name w:val="B3A0995E9B384041A928DDE99DE04359"/>
    <w:rsid w:val="006743A5"/>
  </w:style>
  <w:style w:type="paragraph" w:customStyle="1" w:styleId="DF8F4C53ED13428F984C135BBDEE308F">
    <w:name w:val="DF8F4C53ED13428F984C135BBDEE308F"/>
    <w:rsid w:val="006743A5"/>
  </w:style>
  <w:style w:type="paragraph" w:customStyle="1" w:styleId="5760DB91E79D4542B006EE1279377D1B">
    <w:name w:val="5760DB91E79D4542B006EE1279377D1B"/>
    <w:rsid w:val="006743A5"/>
  </w:style>
  <w:style w:type="paragraph" w:customStyle="1" w:styleId="89F0C36843434C559D4BD1888FD457D2">
    <w:name w:val="89F0C36843434C559D4BD1888FD457D2"/>
    <w:rsid w:val="006743A5"/>
  </w:style>
  <w:style w:type="paragraph" w:customStyle="1" w:styleId="56FA894A65664AD6A9F5174EDABAEF80">
    <w:name w:val="56FA894A65664AD6A9F5174EDABAEF80"/>
    <w:rsid w:val="006743A5"/>
  </w:style>
  <w:style w:type="paragraph" w:customStyle="1" w:styleId="562545EE40E74DC5B9D5D1C6E8207704">
    <w:name w:val="562545EE40E74DC5B9D5D1C6E8207704"/>
    <w:rsid w:val="006743A5"/>
  </w:style>
  <w:style w:type="paragraph" w:customStyle="1" w:styleId="B280A93ACC60497BA30A1EB1376D2AB9">
    <w:name w:val="B280A93ACC60497BA30A1EB1376D2AB9"/>
    <w:rsid w:val="006743A5"/>
  </w:style>
  <w:style w:type="paragraph" w:customStyle="1" w:styleId="015F4141C7954E92A275E1813062E899">
    <w:name w:val="015F4141C7954E92A275E1813062E899"/>
    <w:rsid w:val="006743A5"/>
  </w:style>
  <w:style w:type="paragraph" w:customStyle="1" w:styleId="F0DB4B50F79547728134FB7E8AA92C1E">
    <w:name w:val="F0DB4B50F79547728134FB7E8AA92C1E"/>
    <w:rsid w:val="006743A5"/>
  </w:style>
  <w:style w:type="paragraph" w:customStyle="1" w:styleId="62E4490217614F98B8EAAF5B616FF112">
    <w:name w:val="62E4490217614F98B8EAAF5B616FF112"/>
    <w:rsid w:val="006743A5"/>
  </w:style>
  <w:style w:type="paragraph" w:customStyle="1" w:styleId="FA0A5FC87E824648B0808B14F6BB9C1A">
    <w:name w:val="FA0A5FC87E824648B0808B14F6BB9C1A"/>
    <w:rsid w:val="006743A5"/>
  </w:style>
  <w:style w:type="paragraph" w:customStyle="1" w:styleId="80E78276CFD24765A01D240B73AE5D9C">
    <w:name w:val="80E78276CFD24765A01D240B73AE5D9C"/>
    <w:rsid w:val="006743A5"/>
  </w:style>
  <w:style w:type="paragraph" w:customStyle="1" w:styleId="78B0CE979EE74E1EAB2C317DBC945F50">
    <w:name w:val="78B0CE979EE74E1EAB2C317DBC945F50"/>
    <w:rsid w:val="006743A5"/>
  </w:style>
  <w:style w:type="paragraph" w:customStyle="1" w:styleId="064D40D3BCF747A69CB2F199EE8EF656">
    <w:name w:val="064D40D3BCF747A69CB2F199EE8EF656"/>
    <w:rsid w:val="00B07A90"/>
  </w:style>
  <w:style w:type="paragraph" w:customStyle="1" w:styleId="D4E6A91D106E424C9ACD9A31E8A0212B">
    <w:name w:val="D4E6A91D106E424C9ACD9A31E8A0212B"/>
    <w:rsid w:val="00B07A90"/>
  </w:style>
  <w:style w:type="paragraph" w:customStyle="1" w:styleId="08CA0A56B8E34473B80778626FA47AD5">
    <w:name w:val="08CA0A56B8E34473B80778626FA47AD5"/>
    <w:rsid w:val="00B07A90"/>
  </w:style>
  <w:style w:type="paragraph" w:customStyle="1" w:styleId="5FD3678A75664B5FB1061CD696300491">
    <w:name w:val="5FD3678A75664B5FB1061CD696300491"/>
    <w:rsid w:val="00B07A90"/>
  </w:style>
  <w:style w:type="paragraph" w:customStyle="1" w:styleId="3EB684B07F8D4862B417A8CFC6C8FA09">
    <w:name w:val="3EB684B07F8D4862B417A8CFC6C8FA09"/>
    <w:rsid w:val="00B07A90"/>
  </w:style>
  <w:style w:type="paragraph" w:customStyle="1" w:styleId="65DBBBAC8720482A8E86E20507AB3404">
    <w:name w:val="65DBBBAC8720482A8E86E20507AB3404"/>
    <w:rsid w:val="00B07A90"/>
  </w:style>
  <w:style w:type="paragraph" w:customStyle="1" w:styleId="C3B8B36D64F34D4AB5C24FF725CDE9D8">
    <w:name w:val="C3B8B36D64F34D4AB5C24FF725CDE9D8"/>
    <w:rsid w:val="00B07A90"/>
  </w:style>
  <w:style w:type="paragraph" w:customStyle="1" w:styleId="1A12BB46AE48455B80A835585D9D9883">
    <w:name w:val="1A12BB46AE48455B80A835585D9D9883"/>
    <w:rsid w:val="00B07A90"/>
  </w:style>
  <w:style w:type="paragraph" w:customStyle="1" w:styleId="327529156B9B4C3CA9FC3D75E585909B">
    <w:name w:val="327529156B9B4C3CA9FC3D75E585909B"/>
    <w:rsid w:val="00B07A90"/>
  </w:style>
  <w:style w:type="paragraph" w:customStyle="1" w:styleId="4D523D3CA857410A814C3E1F08DB4994">
    <w:name w:val="4D523D3CA857410A814C3E1F08DB4994"/>
    <w:rsid w:val="00B07A90"/>
  </w:style>
  <w:style w:type="paragraph" w:customStyle="1" w:styleId="60897AAB1A2B421D98FB3B08BE80E8A3">
    <w:name w:val="60897AAB1A2B421D98FB3B08BE80E8A3"/>
    <w:rsid w:val="00751926"/>
  </w:style>
  <w:style w:type="paragraph" w:customStyle="1" w:styleId="CC9F9CCFBC804B26AC90F5F94C22671E">
    <w:name w:val="CC9F9CCFBC804B26AC90F5F94C22671E"/>
    <w:rsid w:val="00751926"/>
  </w:style>
  <w:style w:type="paragraph" w:customStyle="1" w:styleId="1C33BB0EC03F4CF78726531A19DAD758">
    <w:name w:val="1C33BB0EC03F4CF78726531A19DAD758"/>
    <w:rsid w:val="00604585"/>
  </w:style>
  <w:style w:type="paragraph" w:customStyle="1" w:styleId="F4B3619E8DB44358B9AE204272F99B9E">
    <w:name w:val="F4B3619E8DB44358B9AE204272F99B9E"/>
    <w:rsid w:val="00604585"/>
  </w:style>
  <w:style w:type="paragraph" w:customStyle="1" w:styleId="03746A9AC63940C29A04E2E2394FB0DD">
    <w:name w:val="03746A9AC63940C29A04E2E2394FB0DD"/>
    <w:rsid w:val="00604585"/>
  </w:style>
  <w:style w:type="paragraph" w:customStyle="1" w:styleId="C5CB42EC803243D3B6E6A7F2D309DD19">
    <w:name w:val="C5CB42EC803243D3B6E6A7F2D309DD19"/>
    <w:rsid w:val="00604585"/>
  </w:style>
  <w:style w:type="paragraph" w:customStyle="1" w:styleId="106CD720FA50453FA4A2008FB6BCA6E1">
    <w:name w:val="106CD720FA50453FA4A2008FB6BCA6E1"/>
    <w:rsid w:val="00604585"/>
  </w:style>
  <w:style w:type="paragraph" w:customStyle="1" w:styleId="DAF9FA68B055408489DC849FC1DEBDCD">
    <w:name w:val="DAF9FA68B055408489DC849FC1DEBDCD"/>
    <w:rsid w:val="00604585"/>
  </w:style>
  <w:style w:type="paragraph" w:customStyle="1" w:styleId="375CE2C552DC493C858C9B3E32943654">
    <w:name w:val="375CE2C552DC493C858C9B3E32943654"/>
    <w:rsid w:val="00604585"/>
  </w:style>
  <w:style w:type="paragraph" w:customStyle="1" w:styleId="8566DC0636B44573BAA97D46376CE76C">
    <w:name w:val="8566DC0636B44573BAA97D46376CE76C"/>
    <w:rsid w:val="00604585"/>
  </w:style>
  <w:style w:type="paragraph" w:customStyle="1" w:styleId="0AA69F56CBEE49F7AD89C65B37992057">
    <w:name w:val="0AA69F56CBEE49F7AD89C65B37992057"/>
    <w:rsid w:val="00604585"/>
  </w:style>
  <w:style w:type="paragraph" w:customStyle="1" w:styleId="F614315F6B9E400FAEF6066CC8A059FF">
    <w:name w:val="F614315F6B9E400FAEF6066CC8A059FF"/>
    <w:rsid w:val="00604585"/>
  </w:style>
  <w:style w:type="paragraph" w:customStyle="1" w:styleId="797A6686BC1E4574BBA0924A2715DEE2">
    <w:name w:val="797A6686BC1E4574BBA0924A2715DEE2"/>
    <w:rsid w:val="00604585"/>
  </w:style>
  <w:style w:type="paragraph" w:customStyle="1" w:styleId="8760B3FC0C84408E85727ADB86DBAB82">
    <w:name w:val="8760B3FC0C84408E85727ADB86DBAB82"/>
    <w:rsid w:val="00604585"/>
  </w:style>
  <w:style w:type="paragraph" w:customStyle="1" w:styleId="F0BBC2B7CDCD4FA9AF22F273C028FECA">
    <w:name w:val="F0BBC2B7CDCD4FA9AF22F273C028FECA"/>
    <w:rsid w:val="00604585"/>
  </w:style>
  <w:style w:type="paragraph" w:customStyle="1" w:styleId="CC135D8CC21B4174BBED0D5D4A8CF10A">
    <w:name w:val="CC135D8CC21B4174BBED0D5D4A8CF10A"/>
    <w:rsid w:val="004302C7"/>
  </w:style>
  <w:style w:type="paragraph" w:customStyle="1" w:styleId="EB8EFD2215FD4B1A8F72CDBC4A915806">
    <w:name w:val="EB8EFD2215FD4B1A8F72CDBC4A915806"/>
    <w:rsid w:val="004302C7"/>
  </w:style>
  <w:style w:type="paragraph" w:customStyle="1" w:styleId="2592F347CFBF4966A2CE7A91A17C5EA6">
    <w:name w:val="2592F347CFBF4966A2CE7A91A17C5EA6"/>
    <w:rsid w:val="004302C7"/>
  </w:style>
  <w:style w:type="paragraph" w:customStyle="1" w:styleId="5487EB04AC0A466DAEB15E95B643FE27">
    <w:name w:val="5487EB04AC0A466DAEB15E95B643FE27"/>
    <w:rsid w:val="004302C7"/>
  </w:style>
  <w:style w:type="paragraph" w:customStyle="1" w:styleId="5AFEB4E0D5B0458EBD5E4E65D6A3F0A8">
    <w:name w:val="5AFEB4E0D5B0458EBD5E4E65D6A3F0A8"/>
    <w:rsid w:val="004302C7"/>
  </w:style>
  <w:style w:type="paragraph" w:customStyle="1" w:styleId="CBE27E1664124C989E02A999C81F5ADC">
    <w:name w:val="CBE27E1664124C989E02A999C81F5ADC"/>
    <w:rsid w:val="004302C7"/>
  </w:style>
  <w:style w:type="paragraph" w:customStyle="1" w:styleId="1688C747F43B459D86B7B456D1481D33">
    <w:name w:val="1688C747F43B459D86B7B456D1481D33"/>
    <w:rsid w:val="004302C7"/>
  </w:style>
  <w:style w:type="paragraph" w:customStyle="1" w:styleId="F5AD210884BA4AC0B212D595E01673A4">
    <w:name w:val="F5AD210884BA4AC0B212D595E01673A4"/>
    <w:rsid w:val="004302C7"/>
  </w:style>
  <w:style w:type="paragraph" w:customStyle="1" w:styleId="547B1E3ABC6A41688BCB65F5A3D2A589">
    <w:name w:val="547B1E3ABC6A41688BCB65F5A3D2A589"/>
    <w:rsid w:val="00706FE5"/>
  </w:style>
  <w:style w:type="paragraph" w:customStyle="1" w:styleId="2638104E10D2425DB5E14F6B9EF1D42E">
    <w:name w:val="2638104E10D2425DB5E14F6B9EF1D42E"/>
    <w:rsid w:val="00706FE5"/>
  </w:style>
  <w:style w:type="paragraph" w:customStyle="1" w:styleId="A7E9237BB5694911AD5039B9C1B5CECE">
    <w:name w:val="A7E9237BB5694911AD5039B9C1B5CECE"/>
    <w:rsid w:val="00706FE5"/>
  </w:style>
  <w:style w:type="paragraph" w:customStyle="1" w:styleId="BB275BBA7C9645DFA17908D77533291F">
    <w:name w:val="BB275BBA7C9645DFA17908D77533291F"/>
    <w:rsid w:val="00706FE5"/>
  </w:style>
  <w:style w:type="paragraph" w:customStyle="1" w:styleId="0FC253FCC6C446A2877FAC8B1A893A5B">
    <w:name w:val="0FC253FCC6C446A2877FAC8B1A893A5B"/>
    <w:rsid w:val="00706FE5"/>
  </w:style>
  <w:style w:type="paragraph" w:customStyle="1" w:styleId="B4C25DCDA4464047A7A99813BBD96613">
    <w:name w:val="B4C25DCDA4464047A7A99813BBD96613"/>
    <w:rsid w:val="00706FE5"/>
  </w:style>
  <w:style w:type="paragraph" w:customStyle="1" w:styleId="2D9E56D6FA2E4E7A8DF2E908A282C690">
    <w:name w:val="2D9E56D6FA2E4E7A8DF2E908A282C690"/>
    <w:rsid w:val="00706FE5"/>
  </w:style>
  <w:style w:type="paragraph" w:customStyle="1" w:styleId="CF7130EDA8954F5ABB837BE90D5A51EB">
    <w:name w:val="CF7130EDA8954F5ABB837BE90D5A51EB"/>
    <w:rsid w:val="00706FE5"/>
  </w:style>
  <w:style w:type="paragraph" w:customStyle="1" w:styleId="4401AC343D5043C78616A46445037E1D">
    <w:name w:val="4401AC343D5043C78616A46445037E1D"/>
    <w:rsid w:val="00706FE5"/>
  </w:style>
  <w:style w:type="paragraph" w:customStyle="1" w:styleId="59F082CAC2FA417C95A6D9FF1E59E533">
    <w:name w:val="59F082CAC2FA417C95A6D9FF1E59E533"/>
    <w:rsid w:val="006854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6C252-2690-42B1-A908-D8642EC07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Waldin</dc:creator>
  <cp:keywords/>
  <dc:description/>
  <cp:lastModifiedBy>Jennifer Piplic</cp:lastModifiedBy>
  <cp:revision>3</cp:revision>
  <cp:lastPrinted>2015-12-10T21:34:00Z</cp:lastPrinted>
  <dcterms:created xsi:type="dcterms:W3CDTF">2019-01-12T00:17:00Z</dcterms:created>
  <dcterms:modified xsi:type="dcterms:W3CDTF">2019-01-12T00:20:00Z</dcterms:modified>
</cp:coreProperties>
</file>